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4CC78F" w14:textId="2790696E" w:rsidR="00261BD0" w:rsidRPr="00AB08D0" w:rsidRDefault="00261BD0" w:rsidP="00261BD0">
      <w:pPr>
        <w:rPr>
          <w:rFonts w:cs="Tahoma"/>
        </w:rPr>
      </w:pPr>
    </w:p>
    <w:p w14:paraId="3892AEE8" w14:textId="77777777" w:rsidR="00AB08D0" w:rsidRPr="00AB08D0" w:rsidRDefault="00AB08D0" w:rsidP="00AB08D0">
      <w:pPr>
        <w:spacing w:after="160" w:line="259" w:lineRule="auto"/>
        <w:jc w:val="left"/>
        <w:rPr>
          <w:rFonts w:eastAsia="Calibri" w:cs="Tahoma"/>
          <w:caps w:val="0"/>
          <w:color w:val="000000"/>
          <w:szCs w:val="36"/>
          <w:lang w:eastAsia="en-US"/>
        </w:rPr>
      </w:pPr>
      <w:r w:rsidRPr="00AB08D0">
        <w:rPr>
          <w:rFonts w:eastAsia="Calibri" w:cs="Tahoma"/>
          <w:caps w:val="0"/>
          <w:color w:val="000000"/>
          <w:szCs w:val="36"/>
          <w:lang w:eastAsia="en-US"/>
        </w:rPr>
        <w:t>Additional qualification approval application form</w:t>
      </w:r>
    </w:p>
    <w:p w14:paraId="6E4CDBD6" w14:textId="77777777" w:rsidR="00AB08D0" w:rsidRPr="00AB08D0" w:rsidRDefault="00AB08D0" w:rsidP="00AB08D0">
      <w:pPr>
        <w:spacing w:after="160" w:line="259" w:lineRule="auto"/>
        <w:jc w:val="left"/>
        <w:rPr>
          <w:rFonts w:eastAsia="Calibri" w:cs="Tahoma"/>
          <w:b w:val="0"/>
          <w:caps w:val="0"/>
          <w:color w:val="000000"/>
          <w:sz w:val="22"/>
          <w:szCs w:val="28"/>
          <w:lang w:eastAsia="en-US"/>
        </w:rPr>
      </w:pPr>
      <w:r w:rsidRPr="00AB08D0">
        <w:rPr>
          <w:rFonts w:eastAsia="Calibri" w:cs="Tahoma"/>
          <w:b w:val="0"/>
          <w:caps w:val="0"/>
          <w:color w:val="000000"/>
          <w:sz w:val="22"/>
          <w:szCs w:val="28"/>
          <w:lang w:eastAsia="en-US"/>
        </w:rPr>
        <w:t>This form should be completed by Innovate Awarding approved centres</w:t>
      </w:r>
    </w:p>
    <w:tbl>
      <w:tblPr>
        <w:tblStyle w:val="TableGrid1"/>
        <w:tblpPr w:leftFromText="180" w:rightFromText="180" w:vertAnchor="text" w:tblpX="-34" w:tblpY="1"/>
        <w:tblOverlap w:val="never"/>
        <w:tblW w:w="10343" w:type="dxa"/>
        <w:tblLayout w:type="fixed"/>
        <w:tblLook w:val="04A0" w:firstRow="1" w:lastRow="0" w:firstColumn="1" w:lastColumn="0" w:noHBand="0" w:noVBand="1"/>
      </w:tblPr>
      <w:tblGrid>
        <w:gridCol w:w="2430"/>
        <w:gridCol w:w="7913"/>
      </w:tblGrid>
      <w:tr w:rsidR="00AB08D0" w:rsidRPr="00AB08D0" w14:paraId="2AC305E8" w14:textId="77777777" w:rsidTr="00AB08D0">
        <w:tc>
          <w:tcPr>
            <w:tcW w:w="2430" w:type="dxa"/>
            <w:shd w:val="clear" w:color="auto" w:fill="BFBFBF"/>
          </w:tcPr>
          <w:p w14:paraId="159A8D9E" w14:textId="77777777" w:rsidR="00AB08D0" w:rsidRPr="00AB08D0" w:rsidRDefault="00AB08D0" w:rsidP="00AB08D0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Centre name</w:t>
            </w:r>
          </w:p>
          <w:p w14:paraId="65379706" w14:textId="77777777" w:rsidR="00AB08D0" w:rsidRPr="00AB08D0" w:rsidRDefault="00AB08D0" w:rsidP="00AB08D0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7913" w:type="dxa"/>
          </w:tcPr>
          <w:p w14:paraId="20A9BCF7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AB08D0" w:rsidRPr="00AB08D0" w14:paraId="67928940" w14:textId="77777777" w:rsidTr="00AB08D0">
        <w:tc>
          <w:tcPr>
            <w:tcW w:w="2430" w:type="dxa"/>
            <w:shd w:val="clear" w:color="auto" w:fill="BFBFBF"/>
          </w:tcPr>
          <w:p w14:paraId="16C65546" w14:textId="77777777" w:rsidR="00AB08D0" w:rsidRPr="00AB08D0" w:rsidRDefault="00AB08D0" w:rsidP="00AB08D0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Centre number</w:t>
            </w:r>
          </w:p>
          <w:p w14:paraId="51C2168D" w14:textId="77777777" w:rsidR="00AB08D0" w:rsidRPr="00AB08D0" w:rsidRDefault="00AB08D0" w:rsidP="00AB08D0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7913" w:type="dxa"/>
          </w:tcPr>
          <w:p w14:paraId="1DE7FAF0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AB08D0" w:rsidRPr="00AB08D0" w14:paraId="52E4B159" w14:textId="77777777" w:rsidTr="00AB08D0">
        <w:tc>
          <w:tcPr>
            <w:tcW w:w="2430" w:type="dxa"/>
            <w:shd w:val="clear" w:color="auto" w:fill="BFBFBF"/>
          </w:tcPr>
          <w:p w14:paraId="7BA841B3" w14:textId="77777777" w:rsidR="00AB08D0" w:rsidRPr="00AB08D0" w:rsidRDefault="00AB08D0" w:rsidP="00AB08D0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Telephone number</w:t>
            </w:r>
          </w:p>
          <w:p w14:paraId="00ED6DFC" w14:textId="77777777" w:rsidR="00AB08D0" w:rsidRPr="00AB08D0" w:rsidRDefault="00AB08D0" w:rsidP="00AB08D0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7913" w:type="dxa"/>
          </w:tcPr>
          <w:p w14:paraId="2FA11D10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AB08D0" w:rsidRPr="00AB08D0" w14:paraId="4E36F859" w14:textId="77777777" w:rsidTr="00AB08D0">
        <w:tc>
          <w:tcPr>
            <w:tcW w:w="2430" w:type="dxa"/>
            <w:shd w:val="clear" w:color="auto" w:fill="BFBFBF"/>
          </w:tcPr>
          <w:p w14:paraId="2A749410" w14:textId="77777777" w:rsidR="00AB08D0" w:rsidRPr="00AB08D0" w:rsidRDefault="00AB08D0" w:rsidP="00AB08D0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Contact name</w:t>
            </w:r>
          </w:p>
          <w:p w14:paraId="5560FB2F" w14:textId="77777777" w:rsidR="00AB08D0" w:rsidRPr="00AB08D0" w:rsidRDefault="00AB08D0" w:rsidP="00AB08D0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7913" w:type="dxa"/>
          </w:tcPr>
          <w:p w14:paraId="04911DF5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AB08D0" w:rsidRPr="00AB08D0" w14:paraId="7ADE4219" w14:textId="77777777" w:rsidTr="00AB08D0">
        <w:tc>
          <w:tcPr>
            <w:tcW w:w="2430" w:type="dxa"/>
            <w:shd w:val="clear" w:color="auto" w:fill="BFBFBF"/>
          </w:tcPr>
          <w:p w14:paraId="2DE25EF3" w14:textId="77777777" w:rsidR="00AB08D0" w:rsidRPr="00AB08D0" w:rsidRDefault="00AB08D0" w:rsidP="00AB08D0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Email address</w:t>
            </w:r>
          </w:p>
          <w:p w14:paraId="60616A57" w14:textId="77777777" w:rsidR="00AB08D0" w:rsidRPr="00AB08D0" w:rsidRDefault="00AB08D0" w:rsidP="00AB08D0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7913" w:type="dxa"/>
          </w:tcPr>
          <w:p w14:paraId="1439722F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3B9AAECC" w14:textId="77777777" w:rsidR="00AB08D0" w:rsidRPr="00AB08D0" w:rsidRDefault="00AB08D0" w:rsidP="00AB08D0">
      <w:pPr>
        <w:spacing w:after="160" w:line="256" w:lineRule="auto"/>
        <w:jc w:val="left"/>
        <w:rPr>
          <w:rFonts w:eastAsia="Calibri" w:cs="Tahoma"/>
          <w:b w:val="0"/>
          <w:caps w:val="0"/>
          <w:color w:val="000000"/>
          <w:sz w:val="22"/>
          <w:lang w:eastAsia="en-US"/>
        </w:rPr>
      </w:pPr>
    </w:p>
    <w:p w14:paraId="75C510DF" w14:textId="41C273E1" w:rsidR="00AB08D0" w:rsidRPr="00AB08D0" w:rsidRDefault="00AB08D0" w:rsidP="00AB08D0">
      <w:pPr>
        <w:pStyle w:val="Bodycopy"/>
        <w:rPr>
          <w:b/>
          <w:bCs/>
          <w:sz w:val="28"/>
          <w:szCs w:val="72"/>
        </w:rPr>
      </w:pPr>
      <w:r w:rsidRPr="00AB08D0">
        <w:rPr>
          <w:b/>
          <w:bCs/>
          <w:sz w:val="28"/>
          <w:szCs w:val="72"/>
        </w:rPr>
        <w:t>Qualification details</w:t>
      </w:r>
    </w:p>
    <w:p w14:paraId="3912E35E" w14:textId="5372CA3B" w:rsidR="00AB08D0" w:rsidRPr="00AB08D0" w:rsidRDefault="00AB08D0" w:rsidP="00AB08D0">
      <w:pPr>
        <w:pStyle w:val="Bodycopy"/>
      </w:pPr>
      <w:r w:rsidRPr="00AB08D0">
        <w:t>Please provide details of the additional qualifications you are applying to deliver</w:t>
      </w:r>
    </w:p>
    <w:p w14:paraId="24A96F88" w14:textId="77777777" w:rsidR="00AB08D0" w:rsidRPr="00AB08D0" w:rsidRDefault="00AB08D0" w:rsidP="00AB08D0">
      <w:pPr>
        <w:spacing w:after="160" w:line="256" w:lineRule="auto"/>
        <w:contextualSpacing/>
        <w:jc w:val="left"/>
        <w:rPr>
          <w:rFonts w:eastAsia="Calibri" w:cs="Tahoma"/>
          <w:b w:val="0"/>
          <w:caps w:val="0"/>
          <w:color w:val="000000"/>
          <w:sz w:val="22"/>
          <w:lang w:eastAsia="en-US"/>
        </w:rPr>
      </w:pPr>
    </w:p>
    <w:tbl>
      <w:tblPr>
        <w:tblStyle w:val="TableGrid1"/>
        <w:tblW w:w="10343" w:type="dxa"/>
        <w:tblLayout w:type="fixed"/>
        <w:tblLook w:val="04A0" w:firstRow="1" w:lastRow="0" w:firstColumn="1" w:lastColumn="0" w:noHBand="0" w:noVBand="1"/>
      </w:tblPr>
      <w:tblGrid>
        <w:gridCol w:w="1696"/>
        <w:gridCol w:w="2835"/>
        <w:gridCol w:w="1560"/>
        <w:gridCol w:w="2268"/>
        <w:gridCol w:w="1984"/>
      </w:tblGrid>
      <w:tr w:rsidR="00AB08D0" w:rsidRPr="00AB08D0" w14:paraId="50BA388F" w14:textId="77777777" w:rsidTr="00AB08D0">
        <w:tc>
          <w:tcPr>
            <w:tcW w:w="1696" w:type="dxa"/>
            <w:shd w:val="clear" w:color="auto" w:fill="BFBFBF"/>
          </w:tcPr>
          <w:p w14:paraId="13287AD8" w14:textId="77777777" w:rsidR="00AB08D0" w:rsidRPr="00AB08D0" w:rsidRDefault="00AB08D0" w:rsidP="00AB08D0">
            <w:pPr>
              <w:spacing w:line="256" w:lineRule="auto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Qualification number</w:t>
            </w:r>
          </w:p>
        </w:tc>
        <w:tc>
          <w:tcPr>
            <w:tcW w:w="2835" w:type="dxa"/>
            <w:shd w:val="clear" w:color="auto" w:fill="BFBFBF"/>
          </w:tcPr>
          <w:p w14:paraId="12FD5A0F" w14:textId="77777777" w:rsidR="00AB08D0" w:rsidRPr="00AB08D0" w:rsidRDefault="00AB08D0" w:rsidP="00AB08D0">
            <w:pPr>
              <w:spacing w:line="256" w:lineRule="auto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Qualification title</w:t>
            </w:r>
          </w:p>
        </w:tc>
        <w:tc>
          <w:tcPr>
            <w:tcW w:w="1560" w:type="dxa"/>
            <w:shd w:val="clear" w:color="auto" w:fill="BFBFBF"/>
          </w:tcPr>
          <w:p w14:paraId="1C749DA9" w14:textId="77777777" w:rsidR="00AB08D0" w:rsidRPr="00AB08D0" w:rsidRDefault="00AB08D0" w:rsidP="00AB08D0">
            <w:pPr>
              <w:spacing w:line="256" w:lineRule="auto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Estimated number of registrations in the first year of delivery</w:t>
            </w:r>
          </w:p>
        </w:tc>
        <w:tc>
          <w:tcPr>
            <w:tcW w:w="2268" w:type="dxa"/>
            <w:shd w:val="clear" w:color="auto" w:fill="BFBFBF"/>
          </w:tcPr>
          <w:p w14:paraId="40D11650" w14:textId="77777777" w:rsidR="00AB08D0" w:rsidRPr="00AB08D0" w:rsidRDefault="00AB08D0" w:rsidP="00AB08D0">
            <w:pPr>
              <w:spacing w:line="256" w:lineRule="auto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*Are you currently running this qualification with another AO? (please name)</w:t>
            </w:r>
          </w:p>
        </w:tc>
        <w:tc>
          <w:tcPr>
            <w:tcW w:w="1984" w:type="dxa"/>
            <w:shd w:val="clear" w:color="auto" w:fill="BFBFBF"/>
          </w:tcPr>
          <w:p w14:paraId="3051E490" w14:textId="77777777" w:rsidR="00AB08D0" w:rsidRPr="00AB08D0" w:rsidRDefault="00AB08D0" w:rsidP="00AB08D0">
            <w:pPr>
              <w:spacing w:line="256" w:lineRule="auto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*Do you have DCS for this qualification with another AO? (Y/N)</w:t>
            </w:r>
          </w:p>
        </w:tc>
      </w:tr>
      <w:tr w:rsidR="00AB08D0" w:rsidRPr="00AB08D0" w14:paraId="4BA61A49" w14:textId="77777777" w:rsidTr="00AB08D0">
        <w:trPr>
          <w:trHeight w:val="628"/>
        </w:trPr>
        <w:tc>
          <w:tcPr>
            <w:tcW w:w="1696" w:type="dxa"/>
          </w:tcPr>
          <w:p w14:paraId="1318B466" w14:textId="77777777" w:rsidR="00AB08D0" w:rsidRPr="00AB08D0" w:rsidRDefault="00AB08D0" w:rsidP="00AB08D0">
            <w:pPr>
              <w:spacing w:line="256" w:lineRule="auto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  <w:tc>
          <w:tcPr>
            <w:tcW w:w="2835" w:type="dxa"/>
          </w:tcPr>
          <w:p w14:paraId="35CD567E" w14:textId="77777777" w:rsidR="00AB08D0" w:rsidRPr="00AB08D0" w:rsidRDefault="00AB08D0" w:rsidP="00AB08D0">
            <w:pPr>
              <w:spacing w:line="256" w:lineRule="auto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  <w:tc>
          <w:tcPr>
            <w:tcW w:w="1560" w:type="dxa"/>
          </w:tcPr>
          <w:p w14:paraId="217BE469" w14:textId="77777777" w:rsidR="00AB08D0" w:rsidRPr="00AB08D0" w:rsidRDefault="00AB08D0" w:rsidP="00AB08D0">
            <w:pPr>
              <w:spacing w:line="256" w:lineRule="auto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  <w:tc>
          <w:tcPr>
            <w:tcW w:w="2268" w:type="dxa"/>
          </w:tcPr>
          <w:p w14:paraId="28F6524F" w14:textId="77777777" w:rsidR="00AB08D0" w:rsidRPr="00AB08D0" w:rsidRDefault="00AB08D0" w:rsidP="00AB08D0">
            <w:pPr>
              <w:spacing w:line="256" w:lineRule="auto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  <w:sdt>
          <w:sdtPr>
            <w:rPr>
              <w:rFonts w:eastAsia="Calibri" w:cs="Tahoma"/>
              <w:b w:val="0"/>
              <w:caps w:val="0"/>
              <w:color w:val="000000"/>
              <w:sz w:val="22"/>
              <w:lang w:eastAsia="en-US"/>
            </w:rPr>
            <w:id w:val="1661648451"/>
            <w:placeholder>
              <w:docPart w:val="A4B80F86CF814718B2DBE84A31ED7A25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1984" w:type="dxa"/>
              </w:tcPr>
              <w:p w14:paraId="0CC06317" w14:textId="77777777" w:rsidR="00AB08D0" w:rsidRPr="00AB08D0" w:rsidRDefault="00AB08D0" w:rsidP="00AB08D0">
                <w:pPr>
                  <w:spacing w:line="256" w:lineRule="auto"/>
                  <w:jc w:val="left"/>
                  <w:rPr>
                    <w:rFonts w:eastAsia="Calibri" w:cs="Tahoma"/>
                    <w:b w:val="0"/>
                    <w:caps w:val="0"/>
                    <w:color w:val="000000"/>
                    <w:sz w:val="22"/>
                    <w:lang w:eastAsia="en-US"/>
                  </w:rPr>
                </w:pPr>
                <w:r w:rsidRPr="00AB08D0">
                  <w:rPr>
                    <w:rFonts w:eastAsia="Calibri" w:cs="Tahoma"/>
                    <w:b w:val="0"/>
                    <w:caps w:val="0"/>
                    <w:color w:val="808080"/>
                    <w:sz w:val="22"/>
                    <w:lang w:eastAsia="en-US"/>
                  </w:rPr>
                  <w:t>Choose an item.</w:t>
                </w:r>
              </w:p>
            </w:tc>
          </w:sdtContent>
        </w:sdt>
      </w:tr>
      <w:tr w:rsidR="00AB08D0" w:rsidRPr="00AB08D0" w14:paraId="646063CB" w14:textId="77777777" w:rsidTr="00AB08D0">
        <w:trPr>
          <w:trHeight w:val="551"/>
        </w:trPr>
        <w:tc>
          <w:tcPr>
            <w:tcW w:w="1696" w:type="dxa"/>
          </w:tcPr>
          <w:p w14:paraId="3E4B2D73" w14:textId="77777777" w:rsidR="00AB08D0" w:rsidRPr="00AB08D0" w:rsidRDefault="00AB08D0" w:rsidP="00AB08D0">
            <w:pPr>
              <w:spacing w:line="256" w:lineRule="auto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  <w:tc>
          <w:tcPr>
            <w:tcW w:w="2835" w:type="dxa"/>
          </w:tcPr>
          <w:p w14:paraId="651B60D4" w14:textId="77777777" w:rsidR="00AB08D0" w:rsidRPr="00AB08D0" w:rsidRDefault="00AB08D0" w:rsidP="00AB08D0">
            <w:pPr>
              <w:spacing w:line="256" w:lineRule="auto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  <w:tc>
          <w:tcPr>
            <w:tcW w:w="1560" w:type="dxa"/>
          </w:tcPr>
          <w:p w14:paraId="665E8CDD" w14:textId="77777777" w:rsidR="00AB08D0" w:rsidRPr="00AB08D0" w:rsidRDefault="00AB08D0" w:rsidP="00AB08D0">
            <w:pPr>
              <w:spacing w:line="256" w:lineRule="auto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  <w:tc>
          <w:tcPr>
            <w:tcW w:w="2268" w:type="dxa"/>
          </w:tcPr>
          <w:p w14:paraId="544EF10C" w14:textId="77777777" w:rsidR="00AB08D0" w:rsidRPr="00AB08D0" w:rsidRDefault="00AB08D0" w:rsidP="00AB08D0">
            <w:pPr>
              <w:spacing w:line="256" w:lineRule="auto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  <w:sdt>
          <w:sdtPr>
            <w:rPr>
              <w:rFonts w:eastAsia="Calibri" w:cs="Tahoma"/>
              <w:b w:val="0"/>
              <w:caps w:val="0"/>
              <w:color w:val="000000"/>
              <w:sz w:val="22"/>
              <w:lang w:eastAsia="en-US"/>
            </w:rPr>
            <w:id w:val="-236795771"/>
            <w:placeholder>
              <w:docPart w:val="4492059B16AF4A358A1BBB2975CCA71A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1984" w:type="dxa"/>
              </w:tcPr>
              <w:p w14:paraId="73822F60" w14:textId="77777777" w:rsidR="00AB08D0" w:rsidRPr="00AB08D0" w:rsidRDefault="00AB08D0" w:rsidP="00AB08D0">
                <w:pPr>
                  <w:spacing w:line="256" w:lineRule="auto"/>
                  <w:jc w:val="left"/>
                  <w:rPr>
                    <w:rFonts w:eastAsia="Calibri" w:cs="Tahoma"/>
                    <w:b w:val="0"/>
                    <w:caps w:val="0"/>
                    <w:color w:val="000000"/>
                    <w:sz w:val="22"/>
                    <w:lang w:eastAsia="en-US"/>
                  </w:rPr>
                </w:pPr>
                <w:r w:rsidRPr="00AB08D0">
                  <w:rPr>
                    <w:rFonts w:eastAsia="Calibri" w:cs="Tahoma"/>
                    <w:b w:val="0"/>
                    <w:caps w:val="0"/>
                    <w:color w:val="808080"/>
                    <w:sz w:val="22"/>
                    <w:lang w:eastAsia="en-US"/>
                  </w:rPr>
                  <w:t>Choose an item.</w:t>
                </w:r>
              </w:p>
            </w:tc>
          </w:sdtContent>
        </w:sdt>
      </w:tr>
      <w:tr w:rsidR="00AB08D0" w:rsidRPr="00AB08D0" w14:paraId="1A31ED6C" w14:textId="77777777" w:rsidTr="00AB08D0">
        <w:trPr>
          <w:trHeight w:val="559"/>
        </w:trPr>
        <w:tc>
          <w:tcPr>
            <w:tcW w:w="1696" w:type="dxa"/>
          </w:tcPr>
          <w:p w14:paraId="60E14E91" w14:textId="77777777" w:rsidR="00AB08D0" w:rsidRPr="00AB08D0" w:rsidRDefault="00AB08D0" w:rsidP="00AB08D0">
            <w:pPr>
              <w:spacing w:line="256" w:lineRule="auto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  <w:tc>
          <w:tcPr>
            <w:tcW w:w="2835" w:type="dxa"/>
          </w:tcPr>
          <w:p w14:paraId="3E8FF920" w14:textId="77777777" w:rsidR="00AB08D0" w:rsidRPr="00AB08D0" w:rsidRDefault="00AB08D0" w:rsidP="00AB08D0">
            <w:pPr>
              <w:spacing w:line="256" w:lineRule="auto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  <w:tc>
          <w:tcPr>
            <w:tcW w:w="1560" w:type="dxa"/>
          </w:tcPr>
          <w:p w14:paraId="34552268" w14:textId="77777777" w:rsidR="00AB08D0" w:rsidRPr="00AB08D0" w:rsidRDefault="00AB08D0" w:rsidP="00AB08D0">
            <w:pPr>
              <w:spacing w:line="256" w:lineRule="auto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  <w:tc>
          <w:tcPr>
            <w:tcW w:w="2268" w:type="dxa"/>
          </w:tcPr>
          <w:p w14:paraId="4115CB32" w14:textId="77777777" w:rsidR="00AB08D0" w:rsidRPr="00AB08D0" w:rsidRDefault="00AB08D0" w:rsidP="00AB08D0">
            <w:pPr>
              <w:spacing w:line="256" w:lineRule="auto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  <w:sdt>
          <w:sdtPr>
            <w:rPr>
              <w:rFonts w:eastAsia="Calibri" w:cs="Tahoma"/>
              <w:b w:val="0"/>
              <w:caps w:val="0"/>
              <w:color w:val="000000"/>
              <w:sz w:val="22"/>
              <w:lang w:eastAsia="en-US"/>
            </w:rPr>
            <w:id w:val="98536161"/>
            <w:placeholder>
              <w:docPart w:val="C4E55B9D692144A0A5A9FFDDCF8C247B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1984" w:type="dxa"/>
              </w:tcPr>
              <w:p w14:paraId="7C2107B7" w14:textId="77777777" w:rsidR="00AB08D0" w:rsidRPr="00AB08D0" w:rsidRDefault="00AB08D0" w:rsidP="00AB08D0">
                <w:pPr>
                  <w:spacing w:line="256" w:lineRule="auto"/>
                  <w:jc w:val="left"/>
                  <w:rPr>
                    <w:rFonts w:eastAsia="Calibri" w:cs="Tahoma"/>
                    <w:b w:val="0"/>
                    <w:caps w:val="0"/>
                    <w:color w:val="000000"/>
                    <w:sz w:val="22"/>
                    <w:lang w:eastAsia="en-US"/>
                  </w:rPr>
                </w:pPr>
                <w:r w:rsidRPr="00AB08D0">
                  <w:rPr>
                    <w:rFonts w:eastAsia="Calibri" w:cs="Tahoma"/>
                    <w:b w:val="0"/>
                    <w:caps w:val="0"/>
                    <w:color w:val="808080"/>
                    <w:sz w:val="22"/>
                    <w:lang w:eastAsia="en-US"/>
                  </w:rPr>
                  <w:t>Choose an item.</w:t>
                </w:r>
              </w:p>
            </w:tc>
          </w:sdtContent>
        </w:sdt>
      </w:tr>
      <w:tr w:rsidR="00AB08D0" w:rsidRPr="00AB08D0" w14:paraId="16D582E2" w14:textId="77777777" w:rsidTr="00AB08D0">
        <w:trPr>
          <w:trHeight w:val="568"/>
        </w:trPr>
        <w:tc>
          <w:tcPr>
            <w:tcW w:w="1696" w:type="dxa"/>
          </w:tcPr>
          <w:p w14:paraId="086DF81E" w14:textId="77777777" w:rsidR="00AB08D0" w:rsidRPr="00AB08D0" w:rsidRDefault="00AB08D0" w:rsidP="00AB08D0">
            <w:pPr>
              <w:spacing w:line="256" w:lineRule="auto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  <w:tc>
          <w:tcPr>
            <w:tcW w:w="2835" w:type="dxa"/>
          </w:tcPr>
          <w:p w14:paraId="7DD44CFE" w14:textId="77777777" w:rsidR="00AB08D0" w:rsidRPr="00AB08D0" w:rsidRDefault="00AB08D0" w:rsidP="00AB08D0">
            <w:pPr>
              <w:spacing w:line="256" w:lineRule="auto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  <w:tc>
          <w:tcPr>
            <w:tcW w:w="1560" w:type="dxa"/>
          </w:tcPr>
          <w:p w14:paraId="549AB205" w14:textId="77777777" w:rsidR="00AB08D0" w:rsidRPr="00AB08D0" w:rsidRDefault="00AB08D0" w:rsidP="00AB08D0">
            <w:pPr>
              <w:spacing w:line="256" w:lineRule="auto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  <w:tc>
          <w:tcPr>
            <w:tcW w:w="2268" w:type="dxa"/>
          </w:tcPr>
          <w:p w14:paraId="4DAC4C7F" w14:textId="77777777" w:rsidR="00AB08D0" w:rsidRPr="00AB08D0" w:rsidRDefault="00AB08D0" w:rsidP="00AB08D0">
            <w:pPr>
              <w:spacing w:line="256" w:lineRule="auto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  <w:sdt>
          <w:sdtPr>
            <w:rPr>
              <w:rFonts w:eastAsia="Calibri" w:cs="Tahoma"/>
              <w:b w:val="0"/>
              <w:caps w:val="0"/>
              <w:color w:val="000000"/>
              <w:sz w:val="22"/>
              <w:lang w:eastAsia="en-US"/>
            </w:rPr>
            <w:id w:val="393557307"/>
            <w:placeholder>
              <w:docPart w:val="A0DA7056F3B2474791040B4C98B0D17E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1984" w:type="dxa"/>
              </w:tcPr>
              <w:p w14:paraId="65FF8671" w14:textId="77777777" w:rsidR="00AB08D0" w:rsidRPr="00AB08D0" w:rsidRDefault="00AB08D0" w:rsidP="00AB08D0">
                <w:pPr>
                  <w:spacing w:line="256" w:lineRule="auto"/>
                  <w:jc w:val="left"/>
                  <w:rPr>
                    <w:rFonts w:eastAsia="Calibri" w:cs="Tahoma"/>
                    <w:b w:val="0"/>
                    <w:caps w:val="0"/>
                    <w:color w:val="000000"/>
                    <w:sz w:val="22"/>
                    <w:lang w:eastAsia="en-US"/>
                  </w:rPr>
                </w:pPr>
                <w:r w:rsidRPr="00AB08D0">
                  <w:rPr>
                    <w:rFonts w:eastAsia="Calibri" w:cs="Tahoma"/>
                    <w:b w:val="0"/>
                    <w:caps w:val="0"/>
                    <w:color w:val="808080"/>
                    <w:sz w:val="22"/>
                    <w:lang w:eastAsia="en-US"/>
                  </w:rPr>
                  <w:t>Choose an item.</w:t>
                </w:r>
              </w:p>
            </w:tc>
          </w:sdtContent>
        </w:sdt>
      </w:tr>
      <w:tr w:rsidR="00AB08D0" w:rsidRPr="00AB08D0" w14:paraId="38B0FD60" w14:textId="77777777" w:rsidTr="00AB08D0">
        <w:trPr>
          <w:trHeight w:val="562"/>
        </w:trPr>
        <w:tc>
          <w:tcPr>
            <w:tcW w:w="1696" w:type="dxa"/>
          </w:tcPr>
          <w:p w14:paraId="180AC5D0" w14:textId="77777777" w:rsidR="00AB08D0" w:rsidRPr="00AB08D0" w:rsidRDefault="00AB08D0" w:rsidP="00AB08D0">
            <w:pPr>
              <w:spacing w:line="256" w:lineRule="auto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  <w:tc>
          <w:tcPr>
            <w:tcW w:w="2835" w:type="dxa"/>
          </w:tcPr>
          <w:p w14:paraId="70536865" w14:textId="77777777" w:rsidR="00AB08D0" w:rsidRPr="00AB08D0" w:rsidRDefault="00AB08D0" w:rsidP="00AB08D0">
            <w:pPr>
              <w:spacing w:line="256" w:lineRule="auto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  <w:tc>
          <w:tcPr>
            <w:tcW w:w="1560" w:type="dxa"/>
          </w:tcPr>
          <w:p w14:paraId="4AD8CE7F" w14:textId="77777777" w:rsidR="00AB08D0" w:rsidRPr="00AB08D0" w:rsidRDefault="00AB08D0" w:rsidP="00AB08D0">
            <w:pPr>
              <w:spacing w:line="256" w:lineRule="auto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  <w:tc>
          <w:tcPr>
            <w:tcW w:w="2268" w:type="dxa"/>
          </w:tcPr>
          <w:p w14:paraId="7A76B5E0" w14:textId="77777777" w:rsidR="00AB08D0" w:rsidRPr="00AB08D0" w:rsidRDefault="00AB08D0" w:rsidP="00AB08D0">
            <w:pPr>
              <w:spacing w:line="256" w:lineRule="auto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  <w:sdt>
          <w:sdtPr>
            <w:rPr>
              <w:rFonts w:eastAsia="Calibri" w:cs="Tahoma"/>
              <w:b w:val="0"/>
              <w:caps w:val="0"/>
              <w:color w:val="000000"/>
              <w:sz w:val="22"/>
              <w:lang w:eastAsia="en-US"/>
            </w:rPr>
            <w:id w:val="1328015403"/>
            <w:placeholder>
              <w:docPart w:val="89CD86EE4AFC4239A923D1B5ACA5C400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1984" w:type="dxa"/>
              </w:tcPr>
              <w:p w14:paraId="372C471D" w14:textId="77777777" w:rsidR="00AB08D0" w:rsidRPr="00AB08D0" w:rsidRDefault="00AB08D0" w:rsidP="00AB08D0">
                <w:pPr>
                  <w:spacing w:line="256" w:lineRule="auto"/>
                  <w:jc w:val="left"/>
                  <w:rPr>
                    <w:rFonts w:eastAsia="Calibri" w:cs="Tahoma"/>
                    <w:b w:val="0"/>
                    <w:caps w:val="0"/>
                    <w:color w:val="000000"/>
                    <w:sz w:val="22"/>
                    <w:lang w:eastAsia="en-US"/>
                  </w:rPr>
                </w:pPr>
                <w:r w:rsidRPr="00AB08D0">
                  <w:rPr>
                    <w:rFonts w:eastAsia="Calibri" w:cs="Tahoma"/>
                    <w:b w:val="0"/>
                    <w:caps w:val="0"/>
                    <w:color w:val="808080"/>
                    <w:sz w:val="22"/>
                    <w:lang w:eastAsia="en-US"/>
                  </w:rPr>
                  <w:t>Choose an item.</w:t>
                </w:r>
              </w:p>
            </w:tc>
          </w:sdtContent>
        </w:sdt>
      </w:tr>
      <w:tr w:rsidR="00AB08D0" w:rsidRPr="00AB08D0" w14:paraId="176C80B7" w14:textId="77777777" w:rsidTr="00AB08D0">
        <w:trPr>
          <w:trHeight w:val="542"/>
        </w:trPr>
        <w:tc>
          <w:tcPr>
            <w:tcW w:w="1696" w:type="dxa"/>
          </w:tcPr>
          <w:p w14:paraId="78F51D8B" w14:textId="77777777" w:rsidR="00AB08D0" w:rsidRPr="00AB08D0" w:rsidRDefault="00AB08D0" w:rsidP="00AB08D0">
            <w:pPr>
              <w:spacing w:line="256" w:lineRule="auto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  <w:tc>
          <w:tcPr>
            <w:tcW w:w="2835" w:type="dxa"/>
          </w:tcPr>
          <w:p w14:paraId="6E7B5D3F" w14:textId="77777777" w:rsidR="00AB08D0" w:rsidRPr="00AB08D0" w:rsidRDefault="00AB08D0" w:rsidP="00AB08D0">
            <w:pPr>
              <w:spacing w:line="256" w:lineRule="auto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  <w:tc>
          <w:tcPr>
            <w:tcW w:w="1560" w:type="dxa"/>
          </w:tcPr>
          <w:p w14:paraId="0DB52E8E" w14:textId="77777777" w:rsidR="00AB08D0" w:rsidRPr="00AB08D0" w:rsidRDefault="00AB08D0" w:rsidP="00AB08D0">
            <w:pPr>
              <w:spacing w:line="256" w:lineRule="auto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  <w:tc>
          <w:tcPr>
            <w:tcW w:w="2268" w:type="dxa"/>
          </w:tcPr>
          <w:p w14:paraId="7AC7AA04" w14:textId="77777777" w:rsidR="00AB08D0" w:rsidRPr="00AB08D0" w:rsidRDefault="00AB08D0" w:rsidP="00AB08D0">
            <w:pPr>
              <w:spacing w:line="256" w:lineRule="auto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  <w:sdt>
          <w:sdtPr>
            <w:rPr>
              <w:rFonts w:eastAsia="Calibri" w:cs="Tahoma"/>
              <w:b w:val="0"/>
              <w:caps w:val="0"/>
              <w:color w:val="000000"/>
              <w:sz w:val="22"/>
              <w:lang w:eastAsia="en-US"/>
            </w:rPr>
            <w:id w:val="1230500848"/>
            <w:placeholder>
              <w:docPart w:val="7FEF237CBBE843E8BDB8729B528CFD87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1984" w:type="dxa"/>
              </w:tcPr>
              <w:p w14:paraId="58D250A4" w14:textId="77777777" w:rsidR="00AB08D0" w:rsidRPr="00AB08D0" w:rsidRDefault="00AB08D0" w:rsidP="00AB08D0">
                <w:pPr>
                  <w:spacing w:line="256" w:lineRule="auto"/>
                  <w:jc w:val="left"/>
                  <w:rPr>
                    <w:rFonts w:eastAsia="Calibri" w:cs="Tahoma"/>
                    <w:b w:val="0"/>
                    <w:caps w:val="0"/>
                    <w:color w:val="000000"/>
                    <w:sz w:val="22"/>
                    <w:lang w:eastAsia="en-US"/>
                  </w:rPr>
                </w:pPr>
                <w:r w:rsidRPr="00AB08D0">
                  <w:rPr>
                    <w:rFonts w:eastAsia="Calibri" w:cs="Tahoma"/>
                    <w:b w:val="0"/>
                    <w:caps w:val="0"/>
                    <w:color w:val="808080"/>
                    <w:sz w:val="22"/>
                    <w:lang w:eastAsia="en-US"/>
                  </w:rPr>
                  <w:t>Choose an item.</w:t>
                </w:r>
              </w:p>
            </w:tc>
          </w:sdtContent>
        </w:sdt>
      </w:tr>
    </w:tbl>
    <w:p w14:paraId="3892BDDA" w14:textId="77777777" w:rsidR="00AB08D0" w:rsidRPr="00AB08D0" w:rsidRDefault="00AB08D0" w:rsidP="00AB08D0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000000"/>
          <w:sz w:val="22"/>
          <w:lang w:eastAsia="en-US"/>
        </w:rPr>
      </w:pPr>
    </w:p>
    <w:p w14:paraId="708A3812" w14:textId="77777777" w:rsidR="00AB08D0" w:rsidRPr="00AB08D0" w:rsidRDefault="00AB08D0" w:rsidP="00AB08D0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000000"/>
          <w:sz w:val="22"/>
          <w:lang w:eastAsia="en-US"/>
        </w:rPr>
      </w:pPr>
      <w:r w:rsidRPr="00AB08D0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If you have been approved and are offering these qualifications through another awarding organisation, please provide the last monitoring/QA/sampling reports from that awarding organisation (please attach to this application as this may speed up the approval process). </w:t>
      </w:r>
    </w:p>
    <w:p w14:paraId="01960F9E" w14:textId="77777777" w:rsidR="00AB08D0" w:rsidRPr="00AB08D0" w:rsidRDefault="00AB08D0" w:rsidP="00AB08D0">
      <w:pPr>
        <w:spacing w:after="160" w:line="259" w:lineRule="auto"/>
        <w:jc w:val="left"/>
        <w:rPr>
          <w:rFonts w:eastAsia="Calibri" w:cs="Tahoma"/>
          <w:b w:val="0"/>
          <w:caps w:val="0"/>
          <w:color w:val="000000"/>
          <w:sz w:val="22"/>
          <w:lang w:eastAsia="en-US"/>
        </w:rPr>
      </w:pPr>
      <w:r w:rsidRPr="00AB08D0">
        <w:rPr>
          <w:rFonts w:eastAsia="Calibri" w:cs="Tahoma"/>
          <w:b w:val="0"/>
          <w:caps w:val="0"/>
          <w:color w:val="000000"/>
          <w:sz w:val="22"/>
          <w:lang w:eastAsia="en-US"/>
        </w:rPr>
        <w:br w:type="page"/>
      </w:r>
    </w:p>
    <w:p w14:paraId="74E1C449" w14:textId="77777777" w:rsidR="00AB08D0" w:rsidRPr="00AB08D0" w:rsidRDefault="00AB08D0" w:rsidP="00AB08D0">
      <w:pPr>
        <w:spacing w:after="160" w:line="259" w:lineRule="auto"/>
        <w:jc w:val="left"/>
        <w:rPr>
          <w:rFonts w:eastAsia="Calibri" w:cs="Tahoma"/>
          <w:b w:val="0"/>
          <w:caps w:val="0"/>
          <w:color w:val="000000"/>
          <w:sz w:val="22"/>
          <w:lang w:eastAsia="en-US"/>
        </w:rPr>
      </w:pPr>
    </w:p>
    <w:p w14:paraId="143424F3" w14:textId="77777777" w:rsidR="00AB08D0" w:rsidRPr="00AB08D0" w:rsidRDefault="00AB08D0" w:rsidP="00AB08D0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AB08D0">
        <w:rPr>
          <w:rFonts w:eastAsia="Calibri" w:cs="Tahoma"/>
          <w:b w:val="0"/>
          <w:caps w:val="0"/>
          <w:color w:val="auto"/>
          <w:sz w:val="22"/>
          <w:lang w:eastAsia="en-US"/>
        </w:rPr>
        <w:t>You will need to provide evidence of your centre’s ability to meet regulatory requirements with regard to the delivery of the qualification(s).</w:t>
      </w:r>
    </w:p>
    <w:p w14:paraId="2F7A4A08" w14:textId="77777777" w:rsidR="00AB08D0" w:rsidRPr="00AB08D0" w:rsidRDefault="00AB08D0" w:rsidP="00AB08D0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tbl>
      <w:tblPr>
        <w:tblStyle w:val="TableGrid1"/>
        <w:tblW w:w="0" w:type="auto"/>
        <w:tblLayout w:type="fixed"/>
        <w:tblLook w:val="04A0" w:firstRow="1" w:lastRow="0" w:firstColumn="1" w:lastColumn="0" w:noHBand="0" w:noVBand="1"/>
      </w:tblPr>
      <w:tblGrid>
        <w:gridCol w:w="7933"/>
        <w:gridCol w:w="1843"/>
      </w:tblGrid>
      <w:tr w:rsidR="00AB08D0" w:rsidRPr="00AB08D0" w14:paraId="75177E10" w14:textId="77777777" w:rsidTr="00AB08D0">
        <w:trPr>
          <w:trHeight w:val="510"/>
        </w:trPr>
        <w:tc>
          <w:tcPr>
            <w:tcW w:w="7933" w:type="dxa"/>
            <w:shd w:val="clear" w:color="auto" w:fill="BFBFBF"/>
          </w:tcPr>
          <w:p w14:paraId="0176E0E3" w14:textId="77777777" w:rsidR="00AB08D0" w:rsidRPr="00AB08D0" w:rsidRDefault="00AB08D0" w:rsidP="00AB08D0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Statement</w:t>
            </w:r>
          </w:p>
        </w:tc>
        <w:tc>
          <w:tcPr>
            <w:tcW w:w="1843" w:type="dxa"/>
            <w:shd w:val="clear" w:color="auto" w:fill="BFBFBF"/>
          </w:tcPr>
          <w:p w14:paraId="489E1EFC" w14:textId="77777777" w:rsidR="00AB08D0" w:rsidRPr="00AB08D0" w:rsidRDefault="00AB08D0" w:rsidP="00AB08D0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Yes/No/ N/A</w:t>
            </w:r>
          </w:p>
        </w:tc>
      </w:tr>
      <w:tr w:rsidR="00AB08D0" w:rsidRPr="00AB08D0" w14:paraId="36439B59" w14:textId="77777777" w:rsidTr="00AB08D0">
        <w:tc>
          <w:tcPr>
            <w:tcW w:w="7933" w:type="dxa"/>
            <w:shd w:val="clear" w:color="auto" w:fill="BFBFBF"/>
          </w:tcPr>
          <w:p w14:paraId="214C3349" w14:textId="77777777" w:rsidR="00AB08D0" w:rsidRPr="00AB08D0" w:rsidRDefault="00AB08D0" w:rsidP="00AB08D0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The resources available to deliver the qualification(s) meet the assessment strategy and Innovate Awarding’s requirements</w:t>
            </w:r>
          </w:p>
          <w:p w14:paraId="03583A96" w14:textId="77777777" w:rsidR="00AB08D0" w:rsidRPr="00AB08D0" w:rsidRDefault="00AB08D0" w:rsidP="00AB08D0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</w:p>
        </w:tc>
        <w:sdt>
          <w:sdtPr>
            <w:rPr>
              <w:rFonts w:eastAsia="Calibri" w:cs="Tahoma"/>
              <w:b w:val="0"/>
              <w:caps w:val="0"/>
              <w:color w:val="auto"/>
              <w:sz w:val="22"/>
              <w:lang w:eastAsia="en-US"/>
            </w:rPr>
            <w:id w:val="1602213407"/>
            <w:placeholder>
              <w:docPart w:val="D2BD204D6BA7469397056C1EB6F06CE6"/>
            </w:placeholder>
            <w:showingPlcHdr/>
            <w:comboBox>
              <w:listItem w:value="Choose an item."/>
              <w:listItem w:displayText="Yes" w:value="Yes"/>
              <w:listItem w:displayText="No" w:value="No"/>
              <w:listItem w:displayText="N/A" w:value="N/A"/>
            </w:comboBox>
          </w:sdtPr>
          <w:sdtContent>
            <w:tc>
              <w:tcPr>
                <w:tcW w:w="1843" w:type="dxa"/>
              </w:tcPr>
              <w:p w14:paraId="6ACC2F68" w14:textId="77777777" w:rsidR="00AB08D0" w:rsidRPr="00AB08D0" w:rsidRDefault="00AB08D0" w:rsidP="00AB08D0">
                <w:pPr>
                  <w:autoSpaceDE w:val="0"/>
                  <w:autoSpaceDN w:val="0"/>
                  <w:adjustRightInd w:val="0"/>
                  <w:jc w:val="left"/>
                  <w:rPr>
                    <w:rFonts w:eastAsia="Calibri" w:cs="Tahoma"/>
                    <w:b w:val="0"/>
                    <w:caps w:val="0"/>
                    <w:color w:val="auto"/>
                    <w:sz w:val="22"/>
                    <w:lang w:eastAsia="en-US"/>
                  </w:rPr>
                </w:pPr>
                <w:r w:rsidRPr="00AB08D0">
                  <w:rPr>
                    <w:rFonts w:eastAsia="Calibri" w:cs="Tahoma"/>
                    <w:b w:val="0"/>
                    <w:caps w:val="0"/>
                    <w:color w:val="808080"/>
                    <w:sz w:val="22"/>
                    <w:lang w:eastAsia="en-US"/>
                  </w:rPr>
                  <w:t>Choose an item.</w:t>
                </w:r>
              </w:p>
            </w:tc>
          </w:sdtContent>
        </w:sdt>
      </w:tr>
      <w:tr w:rsidR="00AB08D0" w:rsidRPr="00AB08D0" w14:paraId="6F3DCD82" w14:textId="77777777" w:rsidTr="00AB08D0">
        <w:tc>
          <w:tcPr>
            <w:tcW w:w="7933" w:type="dxa"/>
            <w:shd w:val="clear" w:color="auto" w:fill="BFBFBF"/>
          </w:tcPr>
          <w:p w14:paraId="5AAB74D4" w14:textId="77777777" w:rsidR="00AB08D0" w:rsidRPr="00AB08D0" w:rsidRDefault="00AB08D0" w:rsidP="00AB08D0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There is an assessment and delivery plan appropriate to the qualification(s) and, where applicable, tutor teaching plans and/or schemes of work</w:t>
            </w:r>
          </w:p>
        </w:tc>
        <w:sdt>
          <w:sdtPr>
            <w:rPr>
              <w:rFonts w:eastAsia="Calibri" w:cs="Tahoma"/>
              <w:b w:val="0"/>
              <w:caps w:val="0"/>
              <w:color w:val="auto"/>
              <w:sz w:val="22"/>
              <w:lang w:eastAsia="en-US"/>
            </w:rPr>
            <w:id w:val="124045812"/>
            <w:placeholder>
              <w:docPart w:val="1EEF56BF23B94E82B570B02118FC93CA"/>
            </w:placeholder>
            <w:showingPlcHdr/>
            <w:comboBox>
              <w:listItem w:value="Choose an item."/>
              <w:listItem w:displayText="Yes" w:value="Yes"/>
              <w:listItem w:displayText="No" w:value="No"/>
              <w:listItem w:displayText="N/A" w:value="N/A"/>
            </w:comboBox>
          </w:sdtPr>
          <w:sdtContent>
            <w:tc>
              <w:tcPr>
                <w:tcW w:w="1843" w:type="dxa"/>
              </w:tcPr>
              <w:p w14:paraId="7EADDE80" w14:textId="77777777" w:rsidR="00AB08D0" w:rsidRPr="00AB08D0" w:rsidRDefault="00AB08D0" w:rsidP="00AB08D0">
                <w:pPr>
                  <w:autoSpaceDE w:val="0"/>
                  <w:autoSpaceDN w:val="0"/>
                  <w:adjustRightInd w:val="0"/>
                  <w:jc w:val="left"/>
                  <w:rPr>
                    <w:rFonts w:eastAsia="Calibri" w:cs="Tahoma"/>
                    <w:b w:val="0"/>
                    <w:caps w:val="0"/>
                    <w:color w:val="auto"/>
                    <w:sz w:val="22"/>
                    <w:lang w:eastAsia="en-US"/>
                  </w:rPr>
                </w:pPr>
                <w:r w:rsidRPr="00AB08D0">
                  <w:rPr>
                    <w:rFonts w:eastAsia="Calibri" w:cs="Tahoma"/>
                    <w:b w:val="0"/>
                    <w:caps w:val="0"/>
                    <w:color w:val="808080"/>
                    <w:sz w:val="22"/>
                    <w:lang w:eastAsia="en-US"/>
                  </w:rPr>
                  <w:t>Choose an item.</w:t>
                </w:r>
              </w:p>
            </w:tc>
          </w:sdtContent>
        </w:sdt>
      </w:tr>
      <w:tr w:rsidR="00AB08D0" w:rsidRPr="00AB08D0" w14:paraId="18255853" w14:textId="77777777" w:rsidTr="00AB08D0">
        <w:tc>
          <w:tcPr>
            <w:tcW w:w="7933" w:type="dxa"/>
            <w:shd w:val="clear" w:color="auto" w:fill="BFBFBF"/>
          </w:tcPr>
          <w:p w14:paraId="3101DB8E" w14:textId="77777777" w:rsidR="00AB08D0" w:rsidRPr="00AB08D0" w:rsidRDefault="00AB08D0" w:rsidP="00AB08D0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There is an appropriate quality assurance system in place, which provides an audit trail of Learner progress</w:t>
            </w:r>
          </w:p>
          <w:p w14:paraId="2F509CA5" w14:textId="77777777" w:rsidR="00AB08D0" w:rsidRPr="00AB08D0" w:rsidRDefault="00AB08D0" w:rsidP="00AB08D0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</w:p>
        </w:tc>
        <w:sdt>
          <w:sdtPr>
            <w:rPr>
              <w:rFonts w:eastAsia="Calibri" w:cs="Tahoma"/>
              <w:b w:val="0"/>
              <w:caps w:val="0"/>
              <w:color w:val="auto"/>
              <w:sz w:val="22"/>
              <w:lang w:eastAsia="en-US"/>
            </w:rPr>
            <w:id w:val="526373346"/>
            <w:placeholder>
              <w:docPart w:val="97FD51DA59F94F079E2E8052EFCC9B18"/>
            </w:placeholder>
            <w:showingPlcHdr/>
            <w:comboBox>
              <w:listItem w:value="Choose an item."/>
              <w:listItem w:displayText="Yes" w:value="Yes"/>
              <w:listItem w:displayText="No" w:value="No"/>
              <w:listItem w:displayText="N/A" w:value="N/A"/>
            </w:comboBox>
          </w:sdtPr>
          <w:sdtContent>
            <w:tc>
              <w:tcPr>
                <w:tcW w:w="1843" w:type="dxa"/>
              </w:tcPr>
              <w:p w14:paraId="42963969" w14:textId="77777777" w:rsidR="00AB08D0" w:rsidRPr="00AB08D0" w:rsidRDefault="00AB08D0" w:rsidP="00AB08D0">
                <w:pPr>
                  <w:autoSpaceDE w:val="0"/>
                  <w:autoSpaceDN w:val="0"/>
                  <w:adjustRightInd w:val="0"/>
                  <w:jc w:val="left"/>
                  <w:rPr>
                    <w:rFonts w:eastAsia="Calibri" w:cs="Tahoma"/>
                    <w:b w:val="0"/>
                    <w:caps w:val="0"/>
                    <w:color w:val="auto"/>
                    <w:sz w:val="22"/>
                    <w:lang w:eastAsia="en-US"/>
                  </w:rPr>
                </w:pPr>
                <w:r w:rsidRPr="00AB08D0">
                  <w:rPr>
                    <w:rFonts w:eastAsia="Calibri" w:cs="Tahoma"/>
                    <w:b w:val="0"/>
                    <w:caps w:val="0"/>
                    <w:color w:val="808080"/>
                    <w:sz w:val="22"/>
                    <w:lang w:eastAsia="en-US"/>
                  </w:rPr>
                  <w:t>Choose an item.</w:t>
                </w:r>
              </w:p>
            </w:tc>
          </w:sdtContent>
        </w:sdt>
      </w:tr>
      <w:tr w:rsidR="00AB08D0" w:rsidRPr="00AB08D0" w14:paraId="5A4056B0" w14:textId="77777777" w:rsidTr="00AB08D0">
        <w:tc>
          <w:tcPr>
            <w:tcW w:w="7933" w:type="dxa"/>
            <w:shd w:val="clear" w:color="auto" w:fill="BFBFBF"/>
          </w:tcPr>
          <w:p w14:paraId="6BBA2032" w14:textId="77777777" w:rsidR="00AB08D0" w:rsidRPr="00AB08D0" w:rsidRDefault="00AB08D0" w:rsidP="00AB08D0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Where the qualification will be delivered through satellite or external assessment sites, Innovate Awarding will be provided with full details and, if required, access to these sites</w:t>
            </w:r>
          </w:p>
        </w:tc>
        <w:sdt>
          <w:sdtPr>
            <w:rPr>
              <w:rFonts w:eastAsia="Calibri" w:cs="Tahoma"/>
              <w:b w:val="0"/>
              <w:caps w:val="0"/>
              <w:color w:val="auto"/>
              <w:sz w:val="22"/>
              <w:lang w:eastAsia="en-US"/>
            </w:rPr>
            <w:id w:val="-1526700909"/>
            <w:placeholder>
              <w:docPart w:val="A29B1AB716024167841584ED50B4997A"/>
            </w:placeholder>
            <w:showingPlcHdr/>
            <w:comboBox>
              <w:listItem w:value="Choose an item."/>
              <w:listItem w:displayText="Yes" w:value="Yes"/>
              <w:listItem w:displayText="No" w:value="No"/>
              <w:listItem w:displayText="N/A" w:value="N/A"/>
            </w:comboBox>
          </w:sdtPr>
          <w:sdtContent>
            <w:tc>
              <w:tcPr>
                <w:tcW w:w="1843" w:type="dxa"/>
              </w:tcPr>
              <w:p w14:paraId="5E721945" w14:textId="77777777" w:rsidR="00AB08D0" w:rsidRPr="00AB08D0" w:rsidRDefault="00AB08D0" w:rsidP="00AB08D0">
                <w:pPr>
                  <w:autoSpaceDE w:val="0"/>
                  <w:autoSpaceDN w:val="0"/>
                  <w:adjustRightInd w:val="0"/>
                  <w:jc w:val="left"/>
                  <w:rPr>
                    <w:rFonts w:eastAsia="Calibri" w:cs="Tahoma"/>
                    <w:b w:val="0"/>
                    <w:caps w:val="0"/>
                    <w:color w:val="auto"/>
                    <w:sz w:val="22"/>
                    <w:lang w:eastAsia="en-US"/>
                  </w:rPr>
                </w:pPr>
                <w:r w:rsidRPr="00AB08D0">
                  <w:rPr>
                    <w:rFonts w:eastAsia="Calibri" w:cs="Tahoma"/>
                    <w:b w:val="0"/>
                    <w:caps w:val="0"/>
                    <w:color w:val="808080"/>
                    <w:sz w:val="22"/>
                    <w:lang w:eastAsia="en-US"/>
                  </w:rPr>
                  <w:t>Choose an item.</w:t>
                </w:r>
              </w:p>
            </w:tc>
          </w:sdtContent>
        </w:sdt>
      </w:tr>
    </w:tbl>
    <w:p w14:paraId="714A89FB" w14:textId="77777777" w:rsidR="00AB08D0" w:rsidRPr="00AB08D0" w:rsidRDefault="00AB08D0" w:rsidP="00AB08D0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p w14:paraId="539C5F8A" w14:textId="77777777" w:rsidR="00AB08D0" w:rsidRPr="00AB08D0" w:rsidRDefault="00AB08D0" w:rsidP="00AB08D0">
      <w:pPr>
        <w:spacing w:after="160" w:line="259" w:lineRule="auto"/>
        <w:jc w:val="left"/>
        <w:rPr>
          <w:rFonts w:eastAsia="Calibri" w:cs="Tahoma"/>
          <w:b w:val="0"/>
          <w:caps w:val="0"/>
          <w:color w:val="000000"/>
          <w:sz w:val="22"/>
          <w:lang w:eastAsia="en-US"/>
        </w:rPr>
      </w:pPr>
    </w:p>
    <w:p w14:paraId="310A06A1" w14:textId="77777777" w:rsidR="00AB08D0" w:rsidRPr="00AB08D0" w:rsidRDefault="00AB08D0" w:rsidP="00AB08D0">
      <w:pPr>
        <w:spacing w:after="160" w:line="259" w:lineRule="auto"/>
        <w:jc w:val="left"/>
        <w:rPr>
          <w:rFonts w:eastAsia="Calibri" w:cs="Tahoma"/>
          <w:caps w:val="0"/>
          <w:color w:val="auto"/>
          <w:sz w:val="28"/>
          <w:szCs w:val="28"/>
          <w:lang w:eastAsia="en-US"/>
        </w:rPr>
      </w:pPr>
      <w:r w:rsidRPr="00AB08D0">
        <w:rPr>
          <w:rFonts w:eastAsia="Calibri" w:cs="Tahoma"/>
          <w:caps w:val="0"/>
          <w:color w:val="auto"/>
          <w:sz w:val="28"/>
          <w:szCs w:val="28"/>
          <w:lang w:eastAsia="en-US"/>
        </w:rPr>
        <w:t>Partnership arrangements</w:t>
      </w:r>
    </w:p>
    <w:p w14:paraId="68AD0BA1" w14:textId="77777777" w:rsidR="00AB08D0" w:rsidRPr="00AB08D0" w:rsidRDefault="00AB08D0" w:rsidP="00AB08D0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AB08D0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If you are intending to deliver these qualifications through a partner </w:t>
      </w:r>
      <w:proofErr w:type="gramStart"/>
      <w:r w:rsidRPr="00AB08D0">
        <w:rPr>
          <w:rFonts w:eastAsia="Calibri" w:cs="Tahoma"/>
          <w:b w:val="0"/>
          <w:caps w:val="0"/>
          <w:color w:val="auto"/>
          <w:sz w:val="22"/>
          <w:lang w:eastAsia="en-US"/>
        </w:rPr>
        <w:t>organisation</w:t>
      </w:r>
      <w:proofErr w:type="gramEnd"/>
      <w:r w:rsidRPr="00AB08D0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 please complete this section.</w:t>
      </w:r>
    </w:p>
    <w:tbl>
      <w:tblPr>
        <w:tblStyle w:val="TableGrid1"/>
        <w:tblpPr w:leftFromText="180" w:rightFromText="180" w:vertAnchor="text" w:tblpY="1"/>
        <w:tblOverlap w:val="never"/>
        <w:tblW w:w="0" w:type="auto"/>
        <w:tblLayout w:type="fixed"/>
        <w:tblLook w:val="04A0" w:firstRow="1" w:lastRow="0" w:firstColumn="1" w:lastColumn="0" w:noHBand="0" w:noVBand="1"/>
      </w:tblPr>
      <w:tblGrid>
        <w:gridCol w:w="4508"/>
        <w:gridCol w:w="5126"/>
      </w:tblGrid>
      <w:tr w:rsidR="00AB08D0" w:rsidRPr="00AB08D0" w14:paraId="6AC9D0F3" w14:textId="77777777" w:rsidTr="00AB08D0">
        <w:tc>
          <w:tcPr>
            <w:tcW w:w="4508" w:type="dxa"/>
            <w:shd w:val="clear" w:color="auto" w:fill="BFBFBF"/>
          </w:tcPr>
          <w:p w14:paraId="51A401B8" w14:textId="77777777" w:rsidR="00AB08D0" w:rsidRPr="00AB08D0" w:rsidRDefault="00AB08D0" w:rsidP="00AB08D0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Name of the Partnership Organisation</w:t>
            </w:r>
          </w:p>
          <w:p w14:paraId="1BE2CEB5" w14:textId="77777777" w:rsidR="00AB08D0" w:rsidRPr="00AB08D0" w:rsidRDefault="00AB08D0" w:rsidP="00AB08D0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126" w:type="dxa"/>
          </w:tcPr>
          <w:p w14:paraId="6720A794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AB08D0" w:rsidRPr="00AB08D0" w14:paraId="3125929F" w14:textId="77777777" w:rsidTr="00AB08D0">
        <w:tc>
          <w:tcPr>
            <w:tcW w:w="4508" w:type="dxa"/>
            <w:shd w:val="clear" w:color="auto" w:fill="BFBFBF"/>
          </w:tcPr>
          <w:p w14:paraId="5B61E19A" w14:textId="77777777" w:rsidR="00AB08D0" w:rsidRPr="00AB08D0" w:rsidRDefault="00AB08D0" w:rsidP="00AB08D0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 xml:space="preserve">Partnership Type (e.g. Employer, Local Authority, </w:t>
            </w:r>
            <w:proofErr w:type="gramStart"/>
            <w:r w:rsidRPr="00AB08D0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other</w:t>
            </w:r>
            <w:proofErr w:type="gramEnd"/>
            <w:r w:rsidRPr="00AB08D0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 xml:space="preserve"> provider)</w:t>
            </w:r>
          </w:p>
        </w:tc>
        <w:tc>
          <w:tcPr>
            <w:tcW w:w="5126" w:type="dxa"/>
          </w:tcPr>
          <w:p w14:paraId="5518BD5E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09769E94" w14:textId="77777777" w:rsidR="00AB08D0" w:rsidRPr="00AB08D0" w:rsidRDefault="00AB08D0" w:rsidP="00AB08D0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p w14:paraId="1C2DDD71" w14:textId="77777777" w:rsidR="00AB08D0" w:rsidRPr="00AB08D0" w:rsidRDefault="00AB08D0" w:rsidP="00AB08D0">
      <w:pPr>
        <w:autoSpaceDE w:val="0"/>
        <w:autoSpaceDN w:val="0"/>
        <w:adjustRightInd w:val="0"/>
        <w:jc w:val="left"/>
        <w:rPr>
          <w:rFonts w:eastAsia="Calibri" w:cs="Tahoma"/>
          <w:caps w:val="0"/>
          <w:color w:val="auto"/>
          <w:sz w:val="28"/>
          <w:szCs w:val="28"/>
          <w:lang w:eastAsia="en-US"/>
        </w:rPr>
      </w:pPr>
    </w:p>
    <w:p w14:paraId="2695078D" w14:textId="77777777" w:rsidR="00AB08D0" w:rsidRPr="00AB08D0" w:rsidRDefault="00AB08D0" w:rsidP="00AB08D0">
      <w:pPr>
        <w:autoSpaceDE w:val="0"/>
        <w:autoSpaceDN w:val="0"/>
        <w:adjustRightInd w:val="0"/>
        <w:jc w:val="left"/>
        <w:rPr>
          <w:rFonts w:eastAsia="Calibri" w:cs="Tahoma"/>
          <w:caps w:val="0"/>
          <w:color w:val="auto"/>
          <w:sz w:val="28"/>
          <w:szCs w:val="28"/>
          <w:lang w:eastAsia="en-US"/>
        </w:rPr>
      </w:pPr>
    </w:p>
    <w:p w14:paraId="3E4F7B59" w14:textId="77777777" w:rsidR="00AB08D0" w:rsidRPr="00AB08D0" w:rsidRDefault="00AB08D0" w:rsidP="00AB08D0">
      <w:pPr>
        <w:autoSpaceDE w:val="0"/>
        <w:autoSpaceDN w:val="0"/>
        <w:adjustRightInd w:val="0"/>
        <w:jc w:val="left"/>
        <w:rPr>
          <w:rFonts w:eastAsia="Calibri" w:cs="Tahoma"/>
          <w:caps w:val="0"/>
          <w:color w:val="auto"/>
          <w:sz w:val="28"/>
          <w:szCs w:val="28"/>
          <w:lang w:eastAsia="en-US"/>
        </w:rPr>
      </w:pPr>
    </w:p>
    <w:tbl>
      <w:tblPr>
        <w:tblStyle w:val="TableGrid1"/>
        <w:tblpPr w:leftFromText="180" w:rightFromText="180" w:vertAnchor="text" w:horzAnchor="margin" w:tblpY="141"/>
        <w:tblOverlap w:val="never"/>
        <w:tblW w:w="0" w:type="auto"/>
        <w:tblLayout w:type="fixed"/>
        <w:tblLook w:val="04A0" w:firstRow="1" w:lastRow="0" w:firstColumn="1" w:lastColumn="0" w:noHBand="0" w:noVBand="1"/>
      </w:tblPr>
      <w:tblGrid>
        <w:gridCol w:w="5949"/>
        <w:gridCol w:w="3685"/>
      </w:tblGrid>
      <w:tr w:rsidR="00AB08D0" w:rsidRPr="00AB08D0" w14:paraId="2B0B5ED1" w14:textId="77777777" w:rsidTr="00AB08D0">
        <w:tc>
          <w:tcPr>
            <w:tcW w:w="5949" w:type="dxa"/>
            <w:shd w:val="clear" w:color="auto" w:fill="BFBFBF"/>
          </w:tcPr>
          <w:p w14:paraId="10E8DE86" w14:textId="77777777" w:rsidR="00AB08D0" w:rsidRPr="00AB08D0" w:rsidRDefault="00AB08D0" w:rsidP="00AB08D0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 xml:space="preserve">Who will be responsible </w:t>
            </w:r>
            <w:proofErr w:type="gramStart"/>
            <w:r w:rsidRPr="00AB08D0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for:</w:t>
            </w:r>
            <w:proofErr w:type="gramEnd"/>
          </w:p>
        </w:tc>
        <w:tc>
          <w:tcPr>
            <w:tcW w:w="3685" w:type="dxa"/>
            <w:shd w:val="clear" w:color="auto" w:fill="BFBFBF"/>
          </w:tcPr>
          <w:p w14:paraId="50AD7FC4" w14:textId="77777777" w:rsidR="00AB08D0" w:rsidRPr="00AB08D0" w:rsidRDefault="00AB08D0" w:rsidP="00AB08D0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Centre or Partner</w:t>
            </w:r>
          </w:p>
        </w:tc>
      </w:tr>
      <w:tr w:rsidR="00AB08D0" w:rsidRPr="00AB08D0" w14:paraId="5AC7C112" w14:textId="77777777" w:rsidTr="00AB08D0">
        <w:tc>
          <w:tcPr>
            <w:tcW w:w="5949" w:type="dxa"/>
            <w:shd w:val="clear" w:color="auto" w:fill="BFBFBF"/>
          </w:tcPr>
          <w:p w14:paraId="6E413EE1" w14:textId="77777777" w:rsidR="00AB08D0" w:rsidRPr="00AB08D0" w:rsidRDefault="00AB08D0" w:rsidP="00AB08D0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Registration of the learners</w:t>
            </w:r>
          </w:p>
          <w:p w14:paraId="58163E77" w14:textId="77777777" w:rsidR="00AB08D0" w:rsidRPr="00AB08D0" w:rsidRDefault="00AB08D0" w:rsidP="00AB08D0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</w:p>
        </w:tc>
        <w:sdt>
          <w:sdtPr>
            <w:rPr>
              <w:rFonts w:eastAsia="Calibri" w:cs="Tahoma"/>
              <w:b w:val="0"/>
              <w:caps w:val="0"/>
              <w:color w:val="auto"/>
              <w:sz w:val="22"/>
              <w:lang w:eastAsia="en-US"/>
            </w:rPr>
            <w:id w:val="2108463157"/>
            <w:placeholder>
              <w:docPart w:val="F63AE301E05642F3B2C940C988737E83"/>
            </w:placeholder>
            <w:showingPlcHdr/>
            <w:dropDownList>
              <w:listItem w:value="Please select"/>
              <w:listItem w:displayText="Centre" w:value="Centre"/>
              <w:listItem w:displayText="Partner" w:value="Partner"/>
            </w:dropDownList>
          </w:sdtPr>
          <w:sdtContent>
            <w:tc>
              <w:tcPr>
                <w:tcW w:w="3685" w:type="dxa"/>
              </w:tcPr>
              <w:p w14:paraId="68673777" w14:textId="77777777" w:rsidR="00AB08D0" w:rsidRPr="00AB08D0" w:rsidRDefault="00AB08D0" w:rsidP="00AB08D0">
                <w:pPr>
                  <w:jc w:val="left"/>
                  <w:rPr>
                    <w:rFonts w:eastAsia="Calibri" w:cs="Tahoma"/>
                    <w:b w:val="0"/>
                    <w:caps w:val="0"/>
                    <w:color w:val="auto"/>
                    <w:sz w:val="22"/>
                    <w:lang w:eastAsia="en-US"/>
                  </w:rPr>
                </w:pPr>
                <w:r w:rsidRPr="00AB08D0">
                  <w:rPr>
                    <w:rFonts w:eastAsia="Calibri" w:cs="Tahoma"/>
                    <w:b w:val="0"/>
                    <w:caps w:val="0"/>
                    <w:color w:val="808080"/>
                    <w:sz w:val="22"/>
                    <w:lang w:eastAsia="en-US"/>
                  </w:rPr>
                  <w:t>Choose an item.</w:t>
                </w:r>
              </w:p>
            </w:tc>
          </w:sdtContent>
        </w:sdt>
      </w:tr>
      <w:tr w:rsidR="00AB08D0" w:rsidRPr="00AB08D0" w14:paraId="00E5ABAE" w14:textId="77777777" w:rsidTr="00AB08D0">
        <w:tc>
          <w:tcPr>
            <w:tcW w:w="5949" w:type="dxa"/>
            <w:shd w:val="clear" w:color="auto" w:fill="BFBFBF"/>
          </w:tcPr>
          <w:p w14:paraId="3C46BE82" w14:textId="77777777" w:rsidR="00AB08D0" w:rsidRPr="00AB08D0" w:rsidRDefault="00AB08D0" w:rsidP="00AB08D0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Delivery of learning</w:t>
            </w:r>
          </w:p>
          <w:p w14:paraId="01075B72" w14:textId="77777777" w:rsidR="00AB08D0" w:rsidRPr="00AB08D0" w:rsidRDefault="00AB08D0" w:rsidP="00AB08D0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</w:p>
        </w:tc>
        <w:sdt>
          <w:sdtPr>
            <w:rPr>
              <w:rFonts w:eastAsia="Calibri" w:cs="Tahoma"/>
              <w:b w:val="0"/>
              <w:caps w:val="0"/>
              <w:color w:val="auto"/>
              <w:sz w:val="22"/>
              <w:lang w:eastAsia="en-US"/>
            </w:rPr>
            <w:id w:val="-412170133"/>
            <w:placeholder>
              <w:docPart w:val="E0E7180C85A247CB87D4FEA511FFE5D1"/>
            </w:placeholder>
            <w:showingPlcHdr/>
            <w:dropDownList>
              <w:listItem w:value="Please select"/>
              <w:listItem w:displayText="Centre" w:value="Centre"/>
              <w:listItem w:displayText="Partner" w:value="Partner"/>
            </w:dropDownList>
          </w:sdtPr>
          <w:sdtContent>
            <w:tc>
              <w:tcPr>
                <w:tcW w:w="3685" w:type="dxa"/>
              </w:tcPr>
              <w:p w14:paraId="124BCC34" w14:textId="77777777" w:rsidR="00AB08D0" w:rsidRPr="00AB08D0" w:rsidRDefault="00AB08D0" w:rsidP="00AB08D0">
                <w:pPr>
                  <w:jc w:val="left"/>
                  <w:rPr>
                    <w:rFonts w:eastAsia="Calibri" w:cs="Tahoma"/>
                    <w:b w:val="0"/>
                    <w:caps w:val="0"/>
                    <w:color w:val="auto"/>
                    <w:sz w:val="22"/>
                    <w:lang w:eastAsia="en-US"/>
                  </w:rPr>
                </w:pPr>
                <w:r w:rsidRPr="00AB08D0">
                  <w:rPr>
                    <w:rFonts w:eastAsia="Calibri" w:cs="Tahoma"/>
                    <w:b w:val="0"/>
                    <w:caps w:val="0"/>
                    <w:color w:val="808080"/>
                    <w:sz w:val="22"/>
                    <w:lang w:eastAsia="en-US"/>
                  </w:rPr>
                  <w:t>Choose an item.</w:t>
                </w:r>
              </w:p>
            </w:tc>
          </w:sdtContent>
        </w:sdt>
      </w:tr>
      <w:tr w:rsidR="00AB08D0" w:rsidRPr="00AB08D0" w14:paraId="3EC0A2F7" w14:textId="77777777" w:rsidTr="00AB08D0">
        <w:tc>
          <w:tcPr>
            <w:tcW w:w="5949" w:type="dxa"/>
            <w:shd w:val="clear" w:color="auto" w:fill="BFBFBF"/>
          </w:tcPr>
          <w:p w14:paraId="05F7E774" w14:textId="77777777" w:rsidR="00AB08D0" w:rsidRPr="00AB08D0" w:rsidRDefault="00AB08D0" w:rsidP="00AB08D0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Assessing the learners</w:t>
            </w:r>
          </w:p>
          <w:p w14:paraId="1276EF93" w14:textId="77777777" w:rsidR="00AB08D0" w:rsidRPr="00AB08D0" w:rsidRDefault="00AB08D0" w:rsidP="00AB08D0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</w:p>
        </w:tc>
        <w:sdt>
          <w:sdtPr>
            <w:rPr>
              <w:rFonts w:eastAsia="Calibri" w:cs="Tahoma"/>
              <w:b w:val="0"/>
              <w:caps w:val="0"/>
              <w:color w:val="auto"/>
              <w:sz w:val="22"/>
              <w:lang w:eastAsia="en-US"/>
            </w:rPr>
            <w:id w:val="1573860722"/>
            <w:placeholder>
              <w:docPart w:val="9A933D5A1DE644AA9E82203ACF1BCE6A"/>
            </w:placeholder>
            <w:showingPlcHdr/>
            <w:dropDownList>
              <w:listItem w:value="Please select"/>
              <w:listItem w:displayText="Centre" w:value="Centre"/>
              <w:listItem w:displayText="Partner" w:value="Partner"/>
            </w:dropDownList>
          </w:sdtPr>
          <w:sdtContent>
            <w:tc>
              <w:tcPr>
                <w:tcW w:w="3685" w:type="dxa"/>
              </w:tcPr>
              <w:p w14:paraId="77D197FC" w14:textId="77777777" w:rsidR="00AB08D0" w:rsidRPr="00AB08D0" w:rsidRDefault="00AB08D0" w:rsidP="00AB08D0">
                <w:pPr>
                  <w:jc w:val="left"/>
                  <w:rPr>
                    <w:rFonts w:eastAsia="Calibri" w:cs="Tahoma"/>
                    <w:b w:val="0"/>
                    <w:caps w:val="0"/>
                    <w:color w:val="auto"/>
                    <w:sz w:val="22"/>
                    <w:lang w:eastAsia="en-US"/>
                  </w:rPr>
                </w:pPr>
                <w:r w:rsidRPr="00AB08D0">
                  <w:rPr>
                    <w:rFonts w:eastAsia="Calibri" w:cs="Tahoma"/>
                    <w:b w:val="0"/>
                    <w:caps w:val="0"/>
                    <w:color w:val="808080"/>
                    <w:sz w:val="22"/>
                    <w:lang w:eastAsia="en-US"/>
                  </w:rPr>
                  <w:t>Choose an item.</w:t>
                </w:r>
              </w:p>
            </w:tc>
          </w:sdtContent>
        </w:sdt>
      </w:tr>
      <w:tr w:rsidR="00AB08D0" w:rsidRPr="00AB08D0" w14:paraId="2E17C80D" w14:textId="77777777" w:rsidTr="00AB08D0">
        <w:tc>
          <w:tcPr>
            <w:tcW w:w="5949" w:type="dxa"/>
            <w:shd w:val="clear" w:color="auto" w:fill="BFBFBF"/>
          </w:tcPr>
          <w:p w14:paraId="7F38AE46" w14:textId="77777777" w:rsidR="00AB08D0" w:rsidRPr="00AB08D0" w:rsidRDefault="00AB08D0" w:rsidP="00AB08D0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Internal Quality Assurance</w:t>
            </w:r>
          </w:p>
          <w:p w14:paraId="3C82BDBF" w14:textId="77777777" w:rsidR="00AB08D0" w:rsidRPr="00AB08D0" w:rsidRDefault="00AB08D0" w:rsidP="00AB08D0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</w:p>
        </w:tc>
        <w:sdt>
          <w:sdtPr>
            <w:rPr>
              <w:rFonts w:eastAsia="Calibri" w:cs="Tahoma"/>
              <w:b w:val="0"/>
              <w:caps w:val="0"/>
              <w:color w:val="auto"/>
              <w:sz w:val="22"/>
              <w:lang w:eastAsia="en-US"/>
            </w:rPr>
            <w:id w:val="1568529099"/>
            <w:placeholder>
              <w:docPart w:val="FD3890A9559E4536AEE964F196594C1B"/>
            </w:placeholder>
            <w:showingPlcHdr/>
            <w:dropDownList>
              <w:listItem w:value="Please select"/>
              <w:listItem w:displayText="Centre" w:value="Centre"/>
              <w:listItem w:displayText="Partner" w:value="Partner"/>
            </w:dropDownList>
          </w:sdtPr>
          <w:sdtContent>
            <w:tc>
              <w:tcPr>
                <w:tcW w:w="3685" w:type="dxa"/>
              </w:tcPr>
              <w:p w14:paraId="7EB62E36" w14:textId="77777777" w:rsidR="00AB08D0" w:rsidRPr="00AB08D0" w:rsidRDefault="00AB08D0" w:rsidP="00AB08D0">
                <w:pPr>
                  <w:jc w:val="left"/>
                  <w:rPr>
                    <w:rFonts w:eastAsia="Calibri" w:cs="Tahoma"/>
                    <w:b w:val="0"/>
                    <w:caps w:val="0"/>
                    <w:color w:val="auto"/>
                    <w:sz w:val="22"/>
                    <w:lang w:eastAsia="en-US"/>
                  </w:rPr>
                </w:pPr>
                <w:r w:rsidRPr="00AB08D0">
                  <w:rPr>
                    <w:rFonts w:eastAsia="Calibri" w:cs="Tahoma"/>
                    <w:b w:val="0"/>
                    <w:caps w:val="0"/>
                    <w:color w:val="808080"/>
                    <w:sz w:val="22"/>
                    <w:lang w:eastAsia="en-US"/>
                  </w:rPr>
                  <w:t>Choose an item.</w:t>
                </w:r>
              </w:p>
            </w:tc>
          </w:sdtContent>
        </w:sdt>
      </w:tr>
      <w:tr w:rsidR="00AB08D0" w:rsidRPr="00AB08D0" w14:paraId="301F04DF" w14:textId="77777777" w:rsidTr="00AB08D0">
        <w:trPr>
          <w:trHeight w:val="523"/>
        </w:trPr>
        <w:tc>
          <w:tcPr>
            <w:tcW w:w="5949" w:type="dxa"/>
            <w:shd w:val="clear" w:color="auto" w:fill="BFBFBF"/>
          </w:tcPr>
          <w:p w14:paraId="61626D11" w14:textId="77777777" w:rsidR="00AB08D0" w:rsidRPr="00AB08D0" w:rsidRDefault="00AB08D0" w:rsidP="00AB08D0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Recruitment and competency checking of assessors</w:t>
            </w:r>
          </w:p>
        </w:tc>
        <w:sdt>
          <w:sdtPr>
            <w:rPr>
              <w:rFonts w:eastAsia="Calibri" w:cs="Tahoma"/>
              <w:b w:val="0"/>
              <w:caps w:val="0"/>
              <w:color w:val="auto"/>
              <w:sz w:val="22"/>
              <w:lang w:eastAsia="en-US"/>
            </w:rPr>
            <w:id w:val="1934704079"/>
            <w:placeholder>
              <w:docPart w:val="820CD1483590401BAC4CC07131C02534"/>
            </w:placeholder>
            <w:showingPlcHdr/>
            <w:dropDownList>
              <w:listItem w:value="Please select"/>
              <w:listItem w:displayText="Centre" w:value="Centre"/>
              <w:listItem w:displayText="Partner" w:value="Partner"/>
            </w:dropDownList>
          </w:sdtPr>
          <w:sdtContent>
            <w:tc>
              <w:tcPr>
                <w:tcW w:w="3685" w:type="dxa"/>
              </w:tcPr>
              <w:p w14:paraId="17FF16EB" w14:textId="77777777" w:rsidR="00AB08D0" w:rsidRPr="00AB08D0" w:rsidRDefault="00AB08D0" w:rsidP="00AB08D0">
                <w:pPr>
                  <w:jc w:val="left"/>
                  <w:rPr>
                    <w:rFonts w:eastAsia="Calibri" w:cs="Tahoma"/>
                    <w:b w:val="0"/>
                    <w:caps w:val="0"/>
                    <w:color w:val="auto"/>
                    <w:sz w:val="22"/>
                    <w:lang w:eastAsia="en-US"/>
                  </w:rPr>
                </w:pPr>
                <w:r w:rsidRPr="00AB08D0">
                  <w:rPr>
                    <w:rFonts w:eastAsia="Calibri" w:cs="Tahoma"/>
                    <w:b w:val="0"/>
                    <w:caps w:val="0"/>
                    <w:color w:val="808080"/>
                    <w:sz w:val="22"/>
                    <w:lang w:eastAsia="en-US"/>
                  </w:rPr>
                  <w:t>Choose an item.</w:t>
                </w:r>
              </w:p>
            </w:tc>
          </w:sdtContent>
        </w:sdt>
      </w:tr>
      <w:tr w:rsidR="00AB08D0" w:rsidRPr="00AB08D0" w14:paraId="55097BAC" w14:textId="77777777" w:rsidTr="00AB08D0">
        <w:trPr>
          <w:trHeight w:val="559"/>
        </w:trPr>
        <w:tc>
          <w:tcPr>
            <w:tcW w:w="5949" w:type="dxa"/>
            <w:shd w:val="clear" w:color="auto" w:fill="BFBFBF"/>
          </w:tcPr>
          <w:p w14:paraId="310AAE23" w14:textId="77777777" w:rsidR="00AB08D0" w:rsidRPr="00AB08D0" w:rsidRDefault="00AB08D0" w:rsidP="00AB08D0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Recruitment and competency checks of IQA staff</w:t>
            </w:r>
          </w:p>
        </w:tc>
        <w:sdt>
          <w:sdtPr>
            <w:rPr>
              <w:rFonts w:eastAsia="Calibri" w:cs="Tahoma"/>
              <w:b w:val="0"/>
              <w:caps w:val="0"/>
              <w:color w:val="auto"/>
              <w:sz w:val="22"/>
              <w:lang w:eastAsia="en-US"/>
            </w:rPr>
            <w:id w:val="-681123771"/>
            <w:placeholder>
              <w:docPart w:val="9373D383EFA14AF28B90E7BE21E4A932"/>
            </w:placeholder>
            <w:showingPlcHdr/>
            <w:dropDownList>
              <w:listItem w:value="Please select"/>
              <w:listItem w:displayText="Centre" w:value="Centre"/>
              <w:listItem w:displayText="Partner" w:value="Partner"/>
            </w:dropDownList>
          </w:sdtPr>
          <w:sdtContent>
            <w:tc>
              <w:tcPr>
                <w:tcW w:w="3685" w:type="dxa"/>
              </w:tcPr>
              <w:p w14:paraId="01C7475D" w14:textId="77777777" w:rsidR="00AB08D0" w:rsidRPr="00AB08D0" w:rsidRDefault="00AB08D0" w:rsidP="00AB08D0">
                <w:pPr>
                  <w:jc w:val="left"/>
                  <w:rPr>
                    <w:rFonts w:eastAsia="Calibri" w:cs="Tahoma"/>
                    <w:b w:val="0"/>
                    <w:caps w:val="0"/>
                    <w:color w:val="auto"/>
                    <w:sz w:val="22"/>
                    <w:lang w:eastAsia="en-US"/>
                  </w:rPr>
                </w:pPr>
                <w:r w:rsidRPr="00AB08D0">
                  <w:rPr>
                    <w:rFonts w:eastAsia="Calibri" w:cs="Tahoma"/>
                    <w:b w:val="0"/>
                    <w:caps w:val="0"/>
                    <w:color w:val="808080"/>
                    <w:sz w:val="22"/>
                    <w:lang w:eastAsia="en-US"/>
                  </w:rPr>
                  <w:t>Choose an item.</w:t>
                </w:r>
              </w:p>
            </w:tc>
          </w:sdtContent>
        </w:sdt>
      </w:tr>
    </w:tbl>
    <w:p w14:paraId="2E51451F" w14:textId="77777777" w:rsidR="00AB08D0" w:rsidRDefault="00AB08D0" w:rsidP="00AB08D0">
      <w:pPr>
        <w:autoSpaceDE w:val="0"/>
        <w:autoSpaceDN w:val="0"/>
        <w:adjustRightInd w:val="0"/>
        <w:jc w:val="left"/>
        <w:rPr>
          <w:rFonts w:eastAsia="Calibri" w:cs="Tahoma"/>
          <w:caps w:val="0"/>
          <w:color w:val="auto"/>
          <w:sz w:val="28"/>
          <w:szCs w:val="28"/>
          <w:lang w:eastAsia="en-US"/>
        </w:rPr>
      </w:pPr>
    </w:p>
    <w:p w14:paraId="62C97E52" w14:textId="77777777" w:rsidR="00AB08D0" w:rsidRDefault="00AB08D0" w:rsidP="00AB08D0">
      <w:pPr>
        <w:autoSpaceDE w:val="0"/>
        <w:autoSpaceDN w:val="0"/>
        <w:adjustRightInd w:val="0"/>
        <w:jc w:val="left"/>
        <w:rPr>
          <w:rFonts w:eastAsia="Calibri" w:cs="Tahoma"/>
          <w:caps w:val="0"/>
          <w:color w:val="auto"/>
          <w:sz w:val="28"/>
          <w:szCs w:val="28"/>
          <w:lang w:eastAsia="en-US"/>
        </w:rPr>
      </w:pPr>
    </w:p>
    <w:p w14:paraId="06A669A4" w14:textId="77777777" w:rsidR="00AB08D0" w:rsidRDefault="00AB08D0" w:rsidP="00AB08D0">
      <w:pPr>
        <w:autoSpaceDE w:val="0"/>
        <w:autoSpaceDN w:val="0"/>
        <w:adjustRightInd w:val="0"/>
        <w:jc w:val="left"/>
        <w:rPr>
          <w:rFonts w:eastAsia="Calibri" w:cs="Tahoma"/>
          <w:caps w:val="0"/>
          <w:color w:val="auto"/>
          <w:sz w:val="28"/>
          <w:szCs w:val="28"/>
          <w:lang w:eastAsia="en-US"/>
        </w:rPr>
      </w:pPr>
    </w:p>
    <w:p w14:paraId="6C53DB1E" w14:textId="77777777" w:rsidR="00AB08D0" w:rsidRDefault="00AB08D0" w:rsidP="00AB08D0">
      <w:pPr>
        <w:autoSpaceDE w:val="0"/>
        <w:autoSpaceDN w:val="0"/>
        <w:adjustRightInd w:val="0"/>
        <w:jc w:val="left"/>
        <w:rPr>
          <w:rFonts w:eastAsia="Calibri" w:cs="Tahoma"/>
          <w:caps w:val="0"/>
          <w:color w:val="auto"/>
          <w:sz w:val="28"/>
          <w:szCs w:val="28"/>
          <w:lang w:eastAsia="en-US"/>
        </w:rPr>
      </w:pPr>
    </w:p>
    <w:p w14:paraId="60E37A32" w14:textId="77777777" w:rsidR="00AB08D0" w:rsidRDefault="00AB08D0" w:rsidP="00AB08D0">
      <w:pPr>
        <w:autoSpaceDE w:val="0"/>
        <w:autoSpaceDN w:val="0"/>
        <w:adjustRightInd w:val="0"/>
        <w:jc w:val="left"/>
        <w:rPr>
          <w:rFonts w:eastAsia="Calibri" w:cs="Tahoma"/>
          <w:caps w:val="0"/>
          <w:color w:val="auto"/>
          <w:sz w:val="28"/>
          <w:szCs w:val="28"/>
          <w:lang w:eastAsia="en-US"/>
        </w:rPr>
      </w:pPr>
    </w:p>
    <w:p w14:paraId="035B3571" w14:textId="77777777" w:rsidR="00AB08D0" w:rsidRDefault="00AB08D0" w:rsidP="00AB08D0">
      <w:pPr>
        <w:autoSpaceDE w:val="0"/>
        <w:autoSpaceDN w:val="0"/>
        <w:adjustRightInd w:val="0"/>
        <w:jc w:val="left"/>
        <w:rPr>
          <w:rFonts w:eastAsia="Calibri" w:cs="Tahoma"/>
          <w:caps w:val="0"/>
          <w:color w:val="auto"/>
          <w:sz w:val="28"/>
          <w:szCs w:val="28"/>
          <w:lang w:eastAsia="en-US"/>
        </w:rPr>
      </w:pPr>
    </w:p>
    <w:p w14:paraId="5C4FFF00" w14:textId="77777777" w:rsidR="00AB08D0" w:rsidRDefault="00AB08D0" w:rsidP="00AB08D0">
      <w:pPr>
        <w:autoSpaceDE w:val="0"/>
        <w:autoSpaceDN w:val="0"/>
        <w:adjustRightInd w:val="0"/>
        <w:jc w:val="left"/>
        <w:rPr>
          <w:rFonts w:eastAsia="Calibri" w:cs="Tahoma"/>
          <w:caps w:val="0"/>
          <w:color w:val="auto"/>
          <w:sz w:val="28"/>
          <w:szCs w:val="28"/>
          <w:lang w:eastAsia="en-US"/>
        </w:rPr>
      </w:pPr>
    </w:p>
    <w:p w14:paraId="25E30A74" w14:textId="77777777" w:rsidR="00AB08D0" w:rsidRDefault="00AB08D0" w:rsidP="00AB08D0">
      <w:pPr>
        <w:autoSpaceDE w:val="0"/>
        <w:autoSpaceDN w:val="0"/>
        <w:adjustRightInd w:val="0"/>
        <w:jc w:val="left"/>
        <w:rPr>
          <w:rFonts w:eastAsia="Calibri" w:cs="Tahoma"/>
          <w:caps w:val="0"/>
          <w:color w:val="auto"/>
          <w:sz w:val="28"/>
          <w:szCs w:val="28"/>
          <w:lang w:eastAsia="en-US"/>
        </w:rPr>
      </w:pPr>
    </w:p>
    <w:p w14:paraId="459797BA" w14:textId="77777777" w:rsidR="00AB08D0" w:rsidRDefault="00AB08D0" w:rsidP="00AB08D0">
      <w:pPr>
        <w:autoSpaceDE w:val="0"/>
        <w:autoSpaceDN w:val="0"/>
        <w:adjustRightInd w:val="0"/>
        <w:jc w:val="left"/>
        <w:rPr>
          <w:rFonts w:eastAsia="Calibri" w:cs="Tahoma"/>
          <w:caps w:val="0"/>
          <w:color w:val="auto"/>
          <w:sz w:val="28"/>
          <w:szCs w:val="28"/>
          <w:lang w:eastAsia="en-US"/>
        </w:rPr>
      </w:pPr>
    </w:p>
    <w:p w14:paraId="3B2EF9B5" w14:textId="77777777" w:rsidR="00AB08D0" w:rsidRDefault="00AB08D0" w:rsidP="00AB08D0">
      <w:pPr>
        <w:autoSpaceDE w:val="0"/>
        <w:autoSpaceDN w:val="0"/>
        <w:adjustRightInd w:val="0"/>
        <w:jc w:val="left"/>
        <w:rPr>
          <w:rFonts w:eastAsia="Calibri" w:cs="Tahoma"/>
          <w:caps w:val="0"/>
          <w:color w:val="auto"/>
          <w:sz w:val="28"/>
          <w:szCs w:val="28"/>
          <w:lang w:eastAsia="en-US"/>
        </w:rPr>
      </w:pPr>
    </w:p>
    <w:p w14:paraId="51B20D48" w14:textId="77777777" w:rsidR="00AB08D0" w:rsidRDefault="00AB08D0" w:rsidP="00AB08D0">
      <w:pPr>
        <w:autoSpaceDE w:val="0"/>
        <w:autoSpaceDN w:val="0"/>
        <w:adjustRightInd w:val="0"/>
        <w:jc w:val="left"/>
        <w:rPr>
          <w:rFonts w:eastAsia="Calibri" w:cs="Tahoma"/>
          <w:caps w:val="0"/>
          <w:color w:val="auto"/>
          <w:sz w:val="28"/>
          <w:szCs w:val="28"/>
          <w:lang w:eastAsia="en-US"/>
        </w:rPr>
      </w:pPr>
    </w:p>
    <w:p w14:paraId="41B684EB" w14:textId="77777777" w:rsidR="00AB08D0" w:rsidRDefault="00AB08D0" w:rsidP="00AB08D0">
      <w:pPr>
        <w:autoSpaceDE w:val="0"/>
        <w:autoSpaceDN w:val="0"/>
        <w:adjustRightInd w:val="0"/>
        <w:jc w:val="left"/>
        <w:rPr>
          <w:rFonts w:eastAsia="Calibri" w:cs="Tahoma"/>
          <w:caps w:val="0"/>
          <w:color w:val="auto"/>
          <w:sz w:val="28"/>
          <w:szCs w:val="28"/>
          <w:lang w:eastAsia="en-US"/>
        </w:rPr>
      </w:pPr>
    </w:p>
    <w:p w14:paraId="73008CB5" w14:textId="77777777" w:rsidR="00AB08D0" w:rsidRDefault="00AB08D0" w:rsidP="00AB08D0">
      <w:pPr>
        <w:autoSpaceDE w:val="0"/>
        <w:autoSpaceDN w:val="0"/>
        <w:adjustRightInd w:val="0"/>
        <w:jc w:val="left"/>
        <w:rPr>
          <w:rFonts w:eastAsia="Calibri" w:cs="Tahoma"/>
          <w:caps w:val="0"/>
          <w:color w:val="auto"/>
          <w:sz w:val="28"/>
          <w:szCs w:val="28"/>
          <w:lang w:eastAsia="en-US"/>
        </w:rPr>
      </w:pPr>
    </w:p>
    <w:p w14:paraId="127C6B19" w14:textId="77777777" w:rsidR="00AB08D0" w:rsidRDefault="00AB08D0" w:rsidP="00AB08D0">
      <w:pPr>
        <w:autoSpaceDE w:val="0"/>
        <w:autoSpaceDN w:val="0"/>
        <w:adjustRightInd w:val="0"/>
        <w:jc w:val="left"/>
        <w:rPr>
          <w:rFonts w:eastAsia="Calibri" w:cs="Tahoma"/>
          <w:caps w:val="0"/>
          <w:color w:val="auto"/>
          <w:sz w:val="28"/>
          <w:szCs w:val="28"/>
          <w:lang w:eastAsia="en-US"/>
        </w:rPr>
      </w:pPr>
    </w:p>
    <w:p w14:paraId="7E3CBC7F" w14:textId="77777777" w:rsidR="00AB08D0" w:rsidRDefault="00AB08D0" w:rsidP="00AB08D0">
      <w:pPr>
        <w:autoSpaceDE w:val="0"/>
        <w:autoSpaceDN w:val="0"/>
        <w:adjustRightInd w:val="0"/>
        <w:jc w:val="left"/>
        <w:rPr>
          <w:rFonts w:eastAsia="Calibri" w:cs="Tahoma"/>
          <w:caps w:val="0"/>
          <w:color w:val="auto"/>
          <w:sz w:val="28"/>
          <w:szCs w:val="28"/>
          <w:lang w:eastAsia="en-US"/>
        </w:rPr>
      </w:pPr>
    </w:p>
    <w:p w14:paraId="0A3BD7FB" w14:textId="44DA1AA3" w:rsidR="00AB08D0" w:rsidRPr="00AB08D0" w:rsidRDefault="00AB08D0" w:rsidP="00AB08D0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AB08D0">
        <w:rPr>
          <w:rFonts w:eastAsia="Calibri" w:cs="Tahoma"/>
          <w:caps w:val="0"/>
          <w:color w:val="auto"/>
          <w:sz w:val="28"/>
          <w:szCs w:val="28"/>
          <w:lang w:eastAsia="en-US"/>
        </w:rPr>
        <w:t>Staff details</w:t>
      </w:r>
      <w:r w:rsidRPr="00AB08D0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 </w:t>
      </w:r>
    </w:p>
    <w:p w14:paraId="34D97913" w14:textId="77777777" w:rsidR="00AB08D0" w:rsidRPr="00AB08D0" w:rsidRDefault="00AB08D0" w:rsidP="00AB08D0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p w14:paraId="16068CEC" w14:textId="77777777" w:rsidR="00AB08D0" w:rsidRPr="00AB08D0" w:rsidRDefault="00AB08D0" w:rsidP="00AB08D0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AB08D0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Please provide details of all staff who will be involved in the delivery and quality assurance of the qualifications. </w:t>
      </w:r>
    </w:p>
    <w:p w14:paraId="1458E3FF" w14:textId="77777777" w:rsidR="00AB08D0" w:rsidRPr="00AB08D0" w:rsidRDefault="00AB08D0" w:rsidP="00AB08D0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tbl>
      <w:tblPr>
        <w:tblStyle w:val="TableGrid1"/>
        <w:tblpPr w:leftFromText="180" w:rightFromText="180" w:vertAnchor="text" w:tblpY="1"/>
        <w:tblOverlap w:val="never"/>
        <w:tblW w:w="9776" w:type="dxa"/>
        <w:tblLayout w:type="fixed"/>
        <w:tblLook w:val="04A0" w:firstRow="1" w:lastRow="0" w:firstColumn="1" w:lastColumn="0" w:noHBand="0" w:noVBand="1"/>
      </w:tblPr>
      <w:tblGrid>
        <w:gridCol w:w="2230"/>
        <w:gridCol w:w="2384"/>
        <w:gridCol w:w="1340"/>
        <w:gridCol w:w="1788"/>
        <w:gridCol w:w="2034"/>
      </w:tblGrid>
      <w:tr w:rsidR="00AB08D0" w:rsidRPr="00AB08D0" w14:paraId="0F411A41" w14:textId="77777777" w:rsidTr="00520776">
        <w:trPr>
          <w:trHeight w:val="1415"/>
        </w:trPr>
        <w:tc>
          <w:tcPr>
            <w:tcW w:w="2230" w:type="dxa"/>
            <w:shd w:val="clear" w:color="auto" w:fill="BFBFBF"/>
          </w:tcPr>
          <w:p w14:paraId="312F7233" w14:textId="77777777" w:rsidR="00AB08D0" w:rsidRPr="00AB08D0" w:rsidRDefault="00AB08D0" w:rsidP="00AB08D0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Qualifications</w:t>
            </w:r>
          </w:p>
        </w:tc>
        <w:tc>
          <w:tcPr>
            <w:tcW w:w="2384" w:type="dxa"/>
            <w:shd w:val="clear" w:color="auto" w:fill="BFBFBF"/>
          </w:tcPr>
          <w:p w14:paraId="043CC9BA" w14:textId="77777777" w:rsidR="00AB08D0" w:rsidRPr="00AB08D0" w:rsidRDefault="00AB08D0" w:rsidP="00AB08D0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Staff name</w:t>
            </w:r>
          </w:p>
        </w:tc>
        <w:tc>
          <w:tcPr>
            <w:tcW w:w="1340" w:type="dxa"/>
            <w:shd w:val="clear" w:color="auto" w:fill="BFBFBF"/>
          </w:tcPr>
          <w:p w14:paraId="2B1384B7" w14:textId="77777777" w:rsidR="00AB08D0" w:rsidRPr="00AB08D0" w:rsidRDefault="00AB08D0" w:rsidP="00AB08D0">
            <w:pPr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Staff Role</w:t>
            </w:r>
          </w:p>
          <w:p w14:paraId="26D73766" w14:textId="77777777" w:rsidR="00AB08D0" w:rsidRPr="00AB08D0" w:rsidRDefault="00AB08D0" w:rsidP="00AB08D0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(Trainer, Assessor, IQA)</w:t>
            </w:r>
          </w:p>
        </w:tc>
        <w:tc>
          <w:tcPr>
            <w:tcW w:w="1788" w:type="dxa"/>
            <w:shd w:val="clear" w:color="auto" w:fill="BFBFBF"/>
          </w:tcPr>
          <w:p w14:paraId="29751282" w14:textId="77777777" w:rsidR="00AB08D0" w:rsidRPr="00AB08D0" w:rsidRDefault="00AB08D0" w:rsidP="00AB08D0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Relevant subject qualifications</w:t>
            </w:r>
          </w:p>
        </w:tc>
        <w:tc>
          <w:tcPr>
            <w:tcW w:w="2034" w:type="dxa"/>
            <w:shd w:val="clear" w:color="auto" w:fill="BFBFBF"/>
          </w:tcPr>
          <w:p w14:paraId="0B53BF86" w14:textId="77777777" w:rsidR="00AB08D0" w:rsidRPr="00AB08D0" w:rsidRDefault="00AB08D0" w:rsidP="00AB08D0">
            <w:pPr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 xml:space="preserve">Relevant qualifications </w:t>
            </w:r>
          </w:p>
          <w:p w14:paraId="26E7374C" w14:textId="77777777" w:rsidR="00AB08D0" w:rsidRPr="00AB08D0" w:rsidRDefault="00AB08D0" w:rsidP="00AB08D0">
            <w:pPr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(Assessor, IQA, Teaching)</w:t>
            </w:r>
          </w:p>
        </w:tc>
      </w:tr>
      <w:tr w:rsidR="00AB08D0" w:rsidRPr="00AB08D0" w14:paraId="5D237D4E" w14:textId="77777777" w:rsidTr="00520776">
        <w:trPr>
          <w:trHeight w:val="282"/>
        </w:trPr>
        <w:tc>
          <w:tcPr>
            <w:tcW w:w="2230" w:type="dxa"/>
          </w:tcPr>
          <w:p w14:paraId="4F98F991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384" w:type="dxa"/>
          </w:tcPr>
          <w:p w14:paraId="3AAB143B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1340" w:type="dxa"/>
          </w:tcPr>
          <w:p w14:paraId="5033EC21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1788" w:type="dxa"/>
          </w:tcPr>
          <w:p w14:paraId="72F69FE0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034" w:type="dxa"/>
          </w:tcPr>
          <w:p w14:paraId="7A60582C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AB08D0" w:rsidRPr="00AB08D0" w14:paraId="725C38EA" w14:textId="77777777" w:rsidTr="00520776">
        <w:trPr>
          <w:trHeight w:val="298"/>
        </w:trPr>
        <w:tc>
          <w:tcPr>
            <w:tcW w:w="2230" w:type="dxa"/>
          </w:tcPr>
          <w:p w14:paraId="358AF3C6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384" w:type="dxa"/>
          </w:tcPr>
          <w:p w14:paraId="2EB6D5FC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1340" w:type="dxa"/>
          </w:tcPr>
          <w:p w14:paraId="373C0355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1788" w:type="dxa"/>
          </w:tcPr>
          <w:p w14:paraId="1458A51B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034" w:type="dxa"/>
          </w:tcPr>
          <w:p w14:paraId="27C2AC64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AB08D0" w:rsidRPr="00AB08D0" w14:paraId="4E40E1C3" w14:textId="77777777" w:rsidTr="00520776">
        <w:trPr>
          <w:trHeight w:val="282"/>
        </w:trPr>
        <w:tc>
          <w:tcPr>
            <w:tcW w:w="2230" w:type="dxa"/>
          </w:tcPr>
          <w:p w14:paraId="570058E0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384" w:type="dxa"/>
          </w:tcPr>
          <w:p w14:paraId="435E6A8F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1340" w:type="dxa"/>
          </w:tcPr>
          <w:p w14:paraId="182AB9FB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1788" w:type="dxa"/>
          </w:tcPr>
          <w:p w14:paraId="3A2D9758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034" w:type="dxa"/>
          </w:tcPr>
          <w:p w14:paraId="0213D78D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AB08D0" w:rsidRPr="00AB08D0" w14:paraId="32FFF42C" w14:textId="77777777" w:rsidTr="00520776">
        <w:trPr>
          <w:trHeight w:val="282"/>
        </w:trPr>
        <w:tc>
          <w:tcPr>
            <w:tcW w:w="2230" w:type="dxa"/>
          </w:tcPr>
          <w:p w14:paraId="2A21CFC2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384" w:type="dxa"/>
          </w:tcPr>
          <w:p w14:paraId="6E2C0EC1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1340" w:type="dxa"/>
          </w:tcPr>
          <w:p w14:paraId="2B3EF4AE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1788" w:type="dxa"/>
          </w:tcPr>
          <w:p w14:paraId="293D86B6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034" w:type="dxa"/>
          </w:tcPr>
          <w:p w14:paraId="3865C33E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AB08D0" w:rsidRPr="00AB08D0" w14:paraId="2E971580" w14:textId="77777777" w:rsidTr="00520776">
        <w:trPr>
          <w:trHeight w:val="298"/>
        </w:trPr>
        <w:tc>
          <w:tcPr>
            <w:tcW w:w="2230" w:type="dxa"/>
          </w:tcPr>
          <w:p w14:paraId="2046FCE0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384" w:type="dxa"/>
          </w:tcPr>
          <w:p w14:paraId="5E5FDC63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1340" w:type="dxa"/>
          </w:tcPr>
          <w:p w14:paraId="1E96B8F4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1788" w:type="dxa"/>
          </w:tcPr>
          <w:p w14:paraId="17422D34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034" w:type="dxa"/>
          </w:tcPr>
          <w:p w14:paraId="60CCDF15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AB08D0" w:rsidRPr="00AB08D0" w14:paraId="7687F995" w14:textId="77777777" w:rsidTr="00520776">
        <w:trPr>
          <w:trHeight w:val="282"/>
        </w:trPr>
        <w:tc>
          <w:tcPr>
            <w:tcW w:w="2230" w:type="dxa"/>
          </w:tcPr>
          <w:p w14:paraId="7520A66A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384" w:type="dxa"/>
          </w:tcPr>
          <w:p w14:paraId="009D2553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1340" w:type="dxa"/>
          </w:tcPr>
          <w:p w14:paraId="27AD9B86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1788" w:type="dxa"/>
          </w:tcPr>
          <w:p w14:paraId="4A342A43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034" w:type="dxa"/>
          </w:tcPr>
          <w:p w14:paraId="4E4635BA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597EC13D" w14:textId="77777777" w:rsidR="00AB08D0" w:rsidRPr="00AB08D0" w:rsidRDefault="00AB08D0" w:rsidP="00AB08D0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p w14:paraId="6F2C32A2" w14:textId="77777777" w:rsidR="00AB08D0" w:rsidRDefault="00AB08D0" w:rsidP="00AB08D0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p w14:paraId="33FE2EAB" w14:textId="77777777" w:rsidR="00AB08D0" w:rsidRDefault="00AB08D0" w:rsidP="00AB08D0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p w14:paraId="7908F4CA" w14:textId="77777777" w:rsidR="00AB08D0" w:rsidRDefault="00AB08D0" w:rsidP="00AB08D0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p w14:paraId="13C3EE02" w14:textId="77777777" w:rsidR="00AB08D0" w:rsidRDefault="00AB08D0" w:rsidP="00AB08D0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p w14:paraId="1A061E51" w14:textId="77777777" w:rsidR="00AB08D0" w:rsidRDefault="00AB08D0" w:rsidP="00AB08D0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p w14:paraId="788514BB" w14:textId="77777777" w:rsidR="00AB08D0" w:rsidRDefault="00AB08D0" w:rsidP="00AB08D0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p w14:paraId="5DD2DECD" w14:textId="77777777" w:rsidR="00AB08D0" w:rsidRDefault="00AB08D0" w:rsidP="00AB08D0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p w14:paraId="70E60EFE" w14:textId="77777777" w:rsidR="00AB08D0" w:rsidRDefault="00AB08D0" w:rsidP="00AB08D0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p w14:paraId="6EC82197" w14:textId="7DBA589A" w:rsidR="00AB08D0" w:rsidRPr="00AB08D0" w:rsidRDefault="00AB08D0" w:rsidP="00AB08D0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AB08D0">
        <w:rPr>
          <w:rFonts w:eastAsia="Calibri" w:cs="Tahoma"/>
          <w:b w:val="0"/>
          <w:caps w:val="0"/>
          <w:color w:val="auto"/>
          <w:sz w:val="22"/>
          <w:lang w:eastAsia="en-US"/>
        </w:rPr>
        <w:t>All evidence will be checked at the next visit. In some circumstances this may be requested electronically at the time of application.</w:t>
      </w:r>
    </w:p>
    <w:p w14:paraId="0EBD954B" w14:textId="77777777" w:rsidR="00AB08D0" w:rsidRPr="00AB08D0" w:rsidRDefault="00AB08D0" w:rsidP="00AB08D0">
      <w:pPr>
        <w:widowControl w:val="0"/>
        <w:autoSpaceDE w:val="0"/>
        <w:autoSpaceDN w:val="0"/>
        <w:adjustRightInd w:val="0"/>
        <w:jc w:val="left"/>
        <w:rPr>
          <w:rFonts w:eastAsia="Calibri" w:cs="Tahoma"/>
          <w:caps w:val="0"/>
          <w:color w:val="000000"/>
          <w:sz w:val="28"/>
          <w:szCs w:val="28"/>
          <w:lang w:eastAsia="en-US"/>
        </w:rPr>
      </w:pPr>
    </w:p>
    <w:p w14:paraId="1A152668" w14:textId="77777777" w:rsidR="00AB08D0" w:rsidRPr="00AB08D0" w:rsidRDefault="00AB08D0" w:rsidP="00AB08D0">
      <w:pPr>
        <w:widowControl w:val="0"/>
        <w:autoSpaceDE w:val="0"/>
        <w:autoSpaceDN w:val="0"/>
        <w:adjustRightInd w:val="0"/>
        <w:jc w:val="left"/>
        <w:rPr>
          <w:rFonts w:eastAsia="Calibri" w:cs="Tahoma"/>
          <w:caps w:val="0"/>
          <w:color w:val="000000"/>
          <w:sz w:val="28"/>
          <w:szCs w:val="28"/>
          <w:lang w:eastAsia="en-US"/>
        </w:rPr>
      </w:pPr>
      <w:r w:rsidRPr="00AB08D0">
        <w:rPr>
          <w:rFonts w:eastAsia="Calibri" w:cs="Tahoma"/>
          <w:caps w:val="0"/>
          <w:color w:val="000000"/>
          <w:sz w:val="28"/>
          <w:szCs w:val="28"/>
          <w:lang w:eastAsia="en-US"/>
        </w:rPr>
        <w:t>Declaration</w:t>
      </w:r>
    </w:p>
    <w:p w14:paraId="386F1430" w14:textId="77777777" w:rsidR="00AB08D0" w:rsidRPr="00AB08D0" w:rsidRDefault="00AB08D0" w:rsidP="00AB08D0">
      <w:pPr>
        <w:widowControl w:val="0"/>
        <w:autoSpaceDE w:val="0"/>
        <w:autoSpaceDN w:val="0"/>
        <w:adjustRightInd w:val="0"/>
        <w:jc w:val="left"/>
        <w:rPr>
          <w:rFonts w:eastAsia="Calibri" w:cs="Tahoma"/>
          <w:caps w:val="0"/>
          <w:color w:val="000000"/>
          <w:sz w:val="28"/>
          <w:szCs w:val="28"/>
          <w:lang w:eastAsia="en-US"/>
        </w:rPr>
      </w:pPr>
    </w:p>
    <w:p w14:paraId="186635F4" w14:textId="77777777" w:rsidR="00AB08D0" w:rsidRPr="00AB08D0" w:rsidRDefault="00AB08D0" w:rsidP="00AB08D0">
      <w:pPr>
        <w:autoSpaceDE w:val="0"/>
        <w:autoSpaceDN w:val="0"/>
        <w:adjustRightInd w:val="0"/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AB08D0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I confirm that I have the authority to sign this form on behalf of the centre and that all the information supplied within this centre approval application are true, accurate and that I am authorised to make this application to become an approved centre with Innovate Awarding. </w:t>
      </w:r>
      <w:bookmarkStart w:id="0" w:name="_GoBack"/>
      <w:bookmarkEnd w:id="0"/>
    </w:p>
    <w:tbl>
      <w:tblPr>
        <w:tblStyle w:val="TableGrid1"/>
        <w:tblpPr w:leftFromText="180" w:rightFromText="180" w:vertAnchor="text" w:tblpY="1"/>
        <w:tblOverlap w:val="never"/>
        <w:tblW w:w="0" w:type="auto"/>
        <w:tblLayout w:type="fixed"/>
        <w:tblLook w:val="04A0" w:firstRow="1" w:lastRow="0" w:firstColumn="1" w:lastColumn="0" w:noHBand="0" w:noVBand="1"/>
      </w:tblPr>
      <w:tblGrid>
        <w:gridCol w:w="2122"/>
        <w:gridCol w:w="7371"/>
      </w:tblGrid>
      <w:tr w:rsidR="00AB08D0" w:rsidRPr="00AB08D0" w14:paraId="29C43E18" w14:textId="77777777" w:rsidTr="00520776">
        <w:tc>
          <w:tcPr>
            <w:tcW w:w="2122" w:type="dxa"/>
            <w:shd w:val="clear" w:color="auto" w:fill="BFBFBF"/>
          </w:tcPr>
          <w:p w14:paraId="2430942E" w14:textId="77777777" w:rsidR="00AB08D0" w:rsidRPr="00AB08D0" w:rsidRDefault="00AB08D0" w:rsidP="00AB08D0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Name</w:t>
            </w:r>
          </w:p>
          <w:p w14:paraId="76B16793" w14:textId="77777777" w:rsidR="00AB08D0" w:rsidRPr="00AB08D0" w:rsidRDefault="00AB08D0" w:rsidP="00AB08D0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</w:p>
        </w:tc>
        <w:tc>
          <w:tcPr>
            <w:tcW w:w="7371" w:type="dxa"/>
          </w:tcPr>
          <w:p w14:paraId="0EDF5B75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AB08D0" w:rsidRPr="00AB08D0" w14:paraId="248FCF27" w14:textId="77777777" w:rsidTr="00520776">
        <w:tc>
          <w:tcPr>
            <w:tcW w:w="2122" w:type="dxa"/>
            <w:shd w:val="clear" w:color="auto" w:fill="BFBFBF"/>
          </w:tcPr>
          <w:p w14:paraId="688EE719" w14:textId="77777777" w:rsidR="00AB08D0" w:rsidRPr="00AB08D0" w:rsidRDefault="00AB08D0" w:rsidP="00AB08D0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Job title</w:t>
            </w:r>
          </w:p>
          <w:p w14:paraId="4D4495C1" w14:textId="77777777" w:rsidR="00AB08D0" w:rsidRPr="00AB08D0" w:rsidRDefault="00AB08D0" w:rsidP="00AB08D0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</w:p>
        </w:tc>
        <w:tc>
          <w:tcPr>
            <w:tcW w:w="7371" w:type="dxa"/>
          </w:tcPr>
          <w:p w14:paraId="5B31E7A0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AB08D0" w:rsidRPr="00AB08D0" w14:paraId="699A4F0D" w14:textId="77777777" w:rsidTr="00520776">
        <w:tc>
          <w:tcPr>
            <w:tcW w:w="2122" w:type="dxa"/>
            <w:shd w:val="clear" w:color="auto" w:fill="BFBFBF"/>
          </w:tcPr>
          <w:p w14:paraId="3C0ABF78" w14:textId="77777777" w:rsidR="00AB08D0" w:rsidRPr="00AB08D0" w:rsidRDefault="00AB08D0" w:rsidP="00AB08D0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Date</w:t>
            </w:r>
          </w:p>
          <w:p w14:paraId="03603032" w14:textId="77777777" w:rsidR="00AB08D0" w:rsidRPr="00AB08D0" w:rsidRDefault="00AB08D0" w:rsidP="00AB08D0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</w:p>
        </w:tc>
        <w:tc>
          <w:tcPr>
            <w:tcW w:w="7371" w:type="dxa"/>
          </w:tcPr>
          <w:p w14:paraId="1C259A39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AB08D0" w:rsidRPr="00AB08D0" w14:paraId="1002C1F9" w14:textId="77777777" w:rsidTr="00520776">
        <w:tc>
          <w:tcPr>
            <w:tcW w:w="2122" w:type="dxa"/>
            <w:shd w:val="clear" w:color="auto" w:fill="BFBFBF"/>
          </w:tcPr>
          <w:p w14:paraId="5FD79776" w14:textId="77777777" w:rsidR="00AB08D0" w:rsidRPr="00AB08D0" w:rsidRDefault="00AB08D0" w:rsidP="00AB08D0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  <w:r w:rsidRPr="00AB08D0"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*Signature</w:t>
            </w:r>
          </w:p>
          <w:p w14:paraId="6CDA7FBA" w14:textId="77777777" w:rsidR="00AB08D0" w:rsidRPr="00AB08D0" w:rsidRDefault="00AB08D0" w:rsidP="00AB08D0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</w:p>
          <w:p w14:paraId="1562F810" w14:textId="77777777" w:rsidR="00AB08D0" w:rsidRPr="00AB08D0" w:rsidRDefault="00AB08D0" w:rsidP="00AB08D0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</w:p>
        </w:tc>
        <w:tc>
          <w:tcPr>
            <w:tcW w:w="7371" w:type="dxa"/>
          </w:tcPr>
          <w:p w14:paraId="10D32A19" w14:textId="77777777" w:rsidR="00AB08D0" w:rsidRPr="00AB08D0" w:rsidRDefault="00AB08D0" w:rsidP="00AB08D0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54D82C79" w14:textId="77777777" w:rsidR="00AB08D0" w:rsidRPr="00AB08D0" w:rsidRDefault="00AB08D0" w:rsidP="00AB08D0">
      <w:pPr>
        <w:autoSpaceDE w:val="0"/>
        <w:autoSpaceDN w:val="0"/>
        <w:adjustRightInd w:val="0"/>
        <w:spacing w:after="160" w:line="259" w:lineRule="auto"/>
        <w:jc w:val="left"/>
        <w:rPr>
          <w:rFonts w:eastAsia="Calibri" w:cs="Tahoma"/>
          <w:b w:val="0"/>
          <w:caps w:val="0"/>
          <w:color w:val="000000"/>
          <w:sz w:val="22"/>
          <w:lang w:eastAsia="en-US"/>
        </w:rPr>
      </w:pPr>
    </w:p>
    <w:p w14:paraId="3D86875D" w14:textId="77777777" w:rsidR="00AB08D0" w:rsidRDefault="00AB08D0" w:rsidP="00AB08D0">
      <w:pPr>
        <w:widowControl w:val="0"/>
        <w:autoSpaceDE w:val="0"/>
        <w:autoSpaceDN w:val="0"/>
        <w:adjustRightInd w:val="0"/>
        <w:spacing w:before="36"/>
        <w:ind w:left="107" w:right="-20"/>
        <w:jc w:val="left"/>
        <w:rPr>
          <w:rFonts w:eastAsia="Calibri" w:cs="Tahoma"/>
          <w:b w:val="0"/>
          <w:caps w:val="0"/>
          <w:color w:val="1D1D1B"/>
          <w:sz w:val="22"/>
          <w:lang w:eastAsia="en-US"/>
        </w:rPr>
      </w:pPr>
    </w:p>
    <w:p w14:paraId="483461F5" w14:textId="77777777" w:rsidR="00AB08D0" w:rsidRDefault="00AB08D0" w:rsidP="00AB08D0">
      <w:pPr>
        <w:widowControl w:val="0"/>
        <w:autoSpaceDE w:val="0"/>
        <w:autoSpaceDN w:val="0"/>
        <w:adjustRightInd w:val="0"/>
        <w:spacing w:before="36"/>
        <w:ind w:left="107" w:right="-20"/>
        <w:jc w:val="left"/>
        <w:rPr>
          <w:rFonts w:eastAsia="Calibri" w:cs="Tahoma"/>
          <w:b w:val="0"/>
          <w:caps w:val="0"/>
          <w:color w:val="1D1D1B"/>
          <w:sz w:val="22"/>
          <w:lang w:eastAsia="en-US"/>
        </w:rPr>
      </w:pPr>
    </w:p>
    <w:p w14:paraId="1625C84B" w14:textId="77777777" w:rsidR="00AB08D0" w:rsidRDefault="00AB08D0" w:rsidP="00AB08D0">
      <w:pPr>
        <w:widowControl w:val="0"/>
        <w:autoSpaceDE w:val="0"/>
        <w:autoSpaceDN w:val="0"/>
        <w:adjustRightInd w:val="0"/>
        <w:spacing w:before="36"/>
        <w:ind w:left="107" w:right="-20"/>
        <w:jc w:val="left"/>
        <w:rPr>
          <w:rFonts w:eastAsia="Calibri" w:cs="Tahoma"/>
          <w:b w:val="0"/>
          <w:caps w:val="0"/>
          <w:color w:val="1D1D1B"/>
          <w:sz w:val="22"/>
          <w:lang w:eastAsia="en-US"/>
        </w:rPr>
      </w:pPr>
    </w:p>
    <w:p w14:paraId="04D79453" w14:textId="77777777" w:rsidR="00AB08D0" w:rsidRDefault="00AB08D0" w:rsidP="00AB08D0">
      <w:pPr>
        <w:widowControl w:val="0"/>
        <w:autoSpaceDE w:val="0"/>
        <w:autoSpaceDN w:val="0"/>
        <w:adjustRightInd w:val="0"/>
        <w:spacing w:before="36"/>
        <w:ind w:left="107" w:right="-20"/>
        <w:jc w:val="left"/>
        <w:rPr>
          <w:rFonts w:eastAsia="Calibri" w:cs="Tahoma"/>
          <w:b w:val="0"/>
          <w:caps w:val="0"/>
          <w:color w:val="1D1D1B"/>
          <w:sz w:val="22"/>
          <w:lang w:eastAsia="en-US"/>
        </w:rPr>
      </w:pPr>
    </w:p>
    <w:p w14:paraId="11D18836" w14:textId="77777777" w:rsidR="00AB08D0" w:rsidRDefault="00AB08D0" w:rsidP="00AB08D0">
      <w:pPr>
        <w:widowControl w:val="0"/>
        <w:autoSpaceDE w:val="0"/>
        <w:autoSpaceDN w:val="0"/>
        <w:adjustRightInd w:val="0"/>
        <w:spacing w:before="36"/>
        <w:ind w:left="107" w:right="-20"/>
        <w:jc w:val="left"/>
        <w:rPr>
          <w:rFonts w:eastAsia="Calibri" w:cs="Tahoma"/>
          <w:b w:val="0"/>
          <w:caps w:val="0"/>
          <w:color w:val="1D1D1B"/>
          <w:sz w:val="22"/>
          <w:lang w:eastAsia="en-US"/>
        </w:rPr>
      </w:pPr>
    </w:p>
    <w:p w14:paraId="320A4A98" w14:textId="77777777" w:rsidR="00AB08D0" w:rsidRDefault="00AB08D0" w:rsidP="00AB08D0">
      <w:pPr>
        <w:widowControl w:val="0"/>
        <w:autoSpaceDE w:val="0"/>
        <w:autoSpaceDN w:val="0"/>
        <w:adjustRightInd w:val="0"/>
        <w:spacing w:before="36"/>
        <w:ind w:left="107" w:right="-20"/>
        <w:jc w:val="left"/>
        <w:rPr>
          <w:rFonts w:eastAsia="Calibri" w:cs="Tahoma"/>
          <w:b w:val="0"/>
          <w:caps w:val="0"/>
          <w:color w:val="1D1D1B"/>
          <w:sz w:val="22"/>
          <w:lang w:eastAsia="en-US"/>
        </w:rPr>
      </w:pPr>
    </w:p>
    <w:p w14:paraId="583DF7E6" w14:textId="77777777" w:rsidR="00AB08D0" w:rsidRDefault="00AB08D0" w:rsidP="00AB08D0">
      <w:pPr>
        <w:widowControl w:val="0"/>
        <w:autoSpaceDE w:val="0"/>
        <w:autoSpaceDN w:val="0"/>
        <w:adjustRightInd w:val="0"/>
        <w:spacing w:before="36"/>
        <w:ind w:left="107" w:right="-20"/>
        <w:jc w:val="left"/>
        <w:rPr>
          <w:rFonts w:eastAsia="Calibri" w:cs="Tahoma"/>
          <w:b w:val="0"/>
          <w:caps w:val="0"/>
          <w:color w:val="1D1D1B"/>
          <w:sz w:val="22"/>
          <w:lang w:eastAsia="en-US"/>
        </w:rPr>
      </w:pPr>
    </w:p>
    <w:p w14:paraId="52DE4A28" w14:textId="77777777" w:rsidR="00AB08D0" w:rsidRDefault="00AB08D0" w:rsidP="00AB08D0">
      <w:pPr>
        <w:widowControl w:val="0"/>
        <w:autoSpaceDE w:val="0"/>
        <w:autoSpaceDN w:val="0"/>
        <w:adjustRightInd w:val="0"/>
        <w:spacing w:before="36"/>
        <w:ind w:left="107" w:right="-20"/>
        <w:jc w:val="left"/>
        <w:rPr>
          <w:rFonts w:eastAsia="Calibri" w:cs="Tahoma"/>
          <w:b w:val="0"/>
          <w:caps w:val="0"/>
          <w:color w:val="1D1D1B"/>
          <w:sz w:val="22"/>
          <w:lang w:eastAsia="en-US"/>
        </w:rPr>
      </w:pPr>
    </w:p>
    <w:p w14:paraId="042EEE95" w14:textId="05BF71DF" w:rsidR="00AB08D0" w:rsidRPr="00AB08D0" w:rsidRDefault="00AB08D0" w:rsidP="00AB08D0">
      <w:pPr>
        <w:widowControl w:val="0"/>
        <w:autoSpaceDE w:val="0"/>
        <w:autoSpaceDN w:val="0"/>
        <w:adjustRightInd w:val="0"/>
        <w:spacing w:before="36"/>
        <w:ind w:left="107" w:right="-20"/>
        <w:jc w:val="left"/>
        <w:rPr>
          <w:rFonts w:eastAsia="Calibri" w:cs="Tahoma"/>
          <w:b w:val="0"/>
          <w:caps w:val="0"/>
          <w:color w:val="000000"/>
          <w:sz w:val="20"/>
          <w:szCs w:val="20"/>
          <w:lang w:eastAsia="en-US"/>
        </w:rPr>
      </w:pPr>
      <w:r w:rsidRPr="00AB08D0">
        <w:rPr>
          <w:rFonts w:eastAsia="Calibri" w:cs="Tahoma"/>
          <w:b w:val="0"/>
          <w:caps w:val="0"/>
          <w:color w:val="1D1D1B"/>
          <w:sz w:val="22"/>
          <w:lang w:eastAsia="en-US"/>
        </w:rPr>
        <w:t xml:space="preserve">*If this form is submitted electronically, a signature is not </w:t>
      </w:r>
      <w:r w:rsidRPr="00AB08D0">
        <w:rPr>
          <w:rFonts w:eastAsia="Calibri" w:cs="Tahoma"/>
          <w:b w:val="0"/>
          <w:caps w:val="0"/>
          <w:color w:val="1D1D1B"/>
          <w:sz w:val="22"/>
          <w:lang w:eastAsia="en-US"/>
        </w:rPr>
        <w:t>mandatory,</w:t>
      </w:r>
      <w:r w:rsidRPr="00AB08D0">
        <w:rPr>
          <w:rFonts w:eastAsia="Calibri" w:cs="Tahoma"/>
          <w:b w:val="0"/>
          <w:caps w:val="0"/>
          <w:color w:val="1D1D1B"/>
          <w:sz w:val="22"/>
          <w:lang w:eastAsia="en-US"/>
        </w:rPr>
        <w:t xml:space="preserve"> but it must be emailed from the centre.</w:t>
      </w:r>
    </w:p>
    <w:p w14:paraId="17838EB1" w14:textId="77777777" w:rsidR="00AB08D0" w:rsidRPr="00AB08D0" w:rsidRDefault="00AB08D0" w:rsidP="00AB08D0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p w14:paraId="6A296871" w14:textId="51989BD4" w:rsidR="00261BD0" w:rsidRPr="00AB08D0" w:rsidRDefault="00261BD0" w:rsidP="00261BD0">
      <w:pPr>
        <w:rPr>
          <w:rFonts w:cs="Tahoma"/>
        </w:rPr>
      </w:pPr>
    </w:p>
    <w:p w14:paraId="669EF99E" w14:textId="77777777" w:rsidR="00261BD0" w:rsidRPr="00AB08D0" w:rsidRDefault="00261BD0" w:rsidP="00261BD0">
      <w:pPr>
        <w:jc w:val="right"/>
        <w:rPr>
          <w:rFonts w:cs="Tahoma"/>
        </w:rPr>
      </w:pPr>
    </w:p>
    <w:sectPr w:rsidR="00261BD0" w:rsidRPr="00AB08D0" w:rsidSect="000F72C2">
      <w:headerReference w:type="default" r:id="rId7"/>
      <w:footerReference w:type="default" r:id="rId8"/>
      <w:pgSz w:w="11906" w:h="16838"/>
      <w:pgMar w:top="720" w:right="720" w:bottom="720" w:left="720" w:header="680" w:footer="113" w:gutter="0"/>
      <w:cols w:space="708"/>
      <w:docGrid w:linePitch="4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13ADBB" w14:textId="77777777" w:rsidR="00A318D1" w:rsidRDefault="00A318D1" w:rsidP="00A318D1">
      <w:r>
        <w:separator/>
      </w:r>
    </w:p>
  </w:endnote>
  <w:endnote w:type="continuationSeparator" w:id="0">
    <w:p w14:paraId="183771AA" w14:textId="77777777" w:rsidR="00A318D1" w:rsidRDefault="00A318D1" w:rsidP="00A318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D943F3" w14:textId="24D89DD4" w:rsidR="000F72C2" w:rsidRDefault="000F72C2"/>
  <w:tbl>
    <w:tblPr>
      <w:tblStyle w:val="TableGrid"/>
      <w:tblpPr w:leftFromText="181" w:rightFromText="181" w:vertAnchor="text" w:horzAnchor="margin" w:tblpY="1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28"/>
      <w:gridCol w:w="5228"/>
    </w:tblGrid>
    <w:tr w:rsidR="001B338E" w:rsidRPr="001B338E" w14:paraId="1C02B4DB" w14:textId="77777777" w:rsidTr="001B338E">
      <w:tc>
        <w:tcPr>
          <w:tcW w:w="5228" w:type="dxa"/>
        </w:tcPr>
        <w:p w14:paraId="289BEABB" w14:textId="781E2580" w:rsidR="001B338E" w:rsidRPr="001B338E" w:rsidRDefault="00AB08D0" w:rsidP="001B338E">
          <w:pPr>
            <w:jc w:val="lef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Operations </w:t>
          </w:r>
          <w:r w:rsidR="001B338E"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/</w:t>
          </w: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V4 </w:t>
          </w:r>
          <w:r w:rsidR="001B338E"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/</w:t>
          </w: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11.02.2020</w:t>
          </w:r>
        </w:p>
      </w:tc>
      <w:tc>
        <w:tcPr>
          <w:tcW w:w="5228" w:type="dxa"/>
        </w:tcPr>
        <w:p w14:paraId="0088D291" w14:textId="77777777" w:rsidR="001B338E" w:rsidRPr="001B338E" w:rsidRDefault="001B338E" w:rsidP="001B338E">
          <w:pPr>
            <w:jc w:val="righ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Page 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begin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instrText xml:space="preserve"> PAGE </w:instrTex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separate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t>1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end"/>
          </w: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of 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begin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instrText xml:space="preserve"> NUMPAGES  </w:instrTex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separate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t>1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end"/>
          </w:r>
        </w:p>
      </w:tc>
    </w:tr>
    <w:tr w:rsidR="001B338E" w:rsidRPr="001B338E" w14:paraId="0ED9BF98" w14:textId="77777777" w:rsidTr="001B338E">
      <w:tc>
        <w:tcPr>
          <w:tcW w:w="5228" w:type="dxa"/>
        </w:tcPr>
        <w:p w14:paraId="2EE10788" w14:textId="77777777" w:rsidR="001B338E" w:rsidRPr="001B338E" w:rsidRDefault="001B338E" w:rsidP="001B338E">
          <w:pPr>
            <w:jc w:val="lef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www.innovateawarding.org/apprenticeship-standards</w:t>
          </w:r>
        </w:p>
      </w:tc>
      <w:tc>
        <w:tcPr>
          <w:tcW w:w="5228" w:type="dxa"/>
        </w:tcPr>
        <w:p w14:paraId="09EAC6D0" w14:textId="0CDFDCDB" w:rsidR="001B338E" w:rsidRPr="001B338E" w:rsidRDefault="001B338E" w:rsidP="001B338E">
          <w:pPr>
            <w:jc w:val="righ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Copyright © 20</w:t>
          </w:r>
          <w:r w:rsidR="00261BD0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20</w:t>
          </w:r>
        </w:p>
      </w:tc>
    </w:tr>
    <w:tr w:rsidR="001B338E" w:rsidRPr="001B338E" w14:paraId="2FD9D05D" w14:textId="77777777" w:rsidTr="001B338E">
      <w:tc>
        <w:tcPr>
          <w:tcW w:w="5228" w:type="dxa"/>
        </w:tcPr>
        <w:p w14:paraId="5297D185" w14:textId="77777777" w:rsidR="001B338E" w:rsidRPr="001B338E" w:rsidRDefault="001B338E" w:rsidP="001B338E">
          <w:pPr>
            <w:tabs>
              <w:tab w:val="center" w:pos="4513"/>
              <w:tab w:val="right" w:pos="9026"/>
            </w:tabs>
            <w:jc w:val="lef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Innovate Awarding Ltd</w:t>
          </w:r>
        </w:p>
      </w:tc>
      <w:tc>
        <w:tcPr>
          <w:tcW w:w="5228" w:type="dxa"/>
        </w:tcPr>
        <w:p w14:paraId="254DAC5A" w14:textId="77777777" w:rsidR="001B338E" w:rsidRPr="001B338E" w:rsidRDefault="001B338E" w:rsidP="001B338E">
          <w:pPr>
            <w:jc w:val="righ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</w:p>
      </w:tc>
    </w:tr>
  </w:tbl>
  <w:p w14:paraId="76C2D642" w14:textId="7729BC39" w:rsidR="00F52CF4" w:rsidRPr="001B338E" w:rsidRDefault="001B338E" w:rsidP="001B338E">
    <w:pPr>
      <w:pStyle w:val="Footer"/>
      <w:jc w:val="both"/>
    </w:pPr>
    <w:r w:rsidRPr="00EA2C12">
      <w:rPr>
        <w:rFonts w:cs="Tahoma"/>
        <w:noProof/>
        <w:sz w:val="18"/>
        <w:szCs w:val="18"/>
      </w:rPr>
      <w:drawing>
        <wp:anchor distT="0" distB="0" distL="114300" distR="114300" simplePos="0" relativeHeight="251660288" behindDoc="1" locked="0" layoutInCell="1" allowOverlap="1" wp14:anchorId="2A7A134E" wp14:editId="1810F637">
          <wp:simplePos x="0" y="0"/>
          <wp:positionH relativeFrom="page">
            <wp:posOffset>-473</wp:posOffset>
          </wp:positionH>
          <wp:positionV relativeFrom="page">
            <wp:posOffset>9895205</wp:posOffset>
          </wp:positionV>
          <wp:extent cx="7546340" cy="784225"/>
          <wp:effectExtent l="0" t="0" r="0" b="0"/>
          <wp:wrapNone/>
          <wp:docPr id="58" name="Picture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 - Wor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6340" cy="7842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6E960C" w14:textId="77777777" w:rsidR="00A318D1" w:rsidRDefault="00A318D1" w:rsidP="00A318D1">
      <w:r>
        <w:separator/>
      </w:r>
    </w:p>
  </w:footnote>
  <w:footnote w:type="continuationSeparator" w:id="0">
    <w:p w14:paraId="1ACBA67F" w14:textId="77777777" w:rsidR="00A318D1" w:rsidRDefault="00A318D1" w:rsidP="00A318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434C94" w14:textId="01A00488" w:rsidR="00A318D1" w:rsidRPr="000F72C2" w:rsidRDefault="00F52CF4">
    <w:pPr>
      <w:pStyle w:val="Header"/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02CBAD9" wp14:editId="29E8B917">
          <wp:simplePos x="0" y="0"/>
          <wp:positionH relativeFrom="margin">
            <wp:align>center</wp:align>
          </wp:positionH>
          <wp:positionV relativeFrom="paragraph">
            <wp:posOffset>-297815</wp:posOffset>
          </wp:positionV>
          <wp:extent cx="8164830" cy="723900"/>
          <wp:effectExtent l="0" t="0" r="7620" b="0"/>
          <wp:wrapThrough wrapText="bothSides">
            <wp:wrapPolygon edited="0">
              <wp:start x="0" y="0"/>
              <wp:lineTo x="0" y="21032"/>
              <wp:lineTo x="21570" y="21032"/>
              <wp:lineTo x="21570" y="0"/>
              <wp:lineTo x="0" y="0"/>
            </wp:wrapPolygon>
          </wp:wrapThrough>
          <wp:docPr id="57" name="Picture 57" descr="A close up of a mans 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 - Word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5154" b="28221"/>
                  <a:stretch/>
                </pic:blipFill>
                <pic:spPr bwMode="auto">
                  <a:xfrm>
                    <a:off x="0" y="0"/>
                    <a:ext cx="8164830" cy="7239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NjEwNzcyNgJSlko6SsGpxcWZ+XkgBSa1AOx5lhMsAAAA"/>
  </w:docVars>
  <w:rsids>
    <w:rsidRoot w:val="00A318D1"/>
    <w:rsid w:val="000F0B27"/>
    <w:rsid w:val="000F72C2"/>
    <w:rsid w:val="001B338E"/>
    <w:rsid w:val="00235878"/>
    <w:rsid w:val="00261BD0"/>
    <w:rsid w:val="003A20BC"/>
    <w:rsid w:val="00520776"/>
    <w:rsid w:val="00A318D1"/>
    <w:rsid w:val="00AB08D0"/>
    <w:rsid w:val="00CD18B1"/>
    <w:rsid w:val="00D3189F"/>
    <w:rsid w:val="00D32681"/>
    <w:rsid w:val="00DC5386"/>
    <w:rsid w:val="00EA2C12"/>
    <w:rsid w:val="00F52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045777"/>
  <w15:chartTrackingRefBased/>
  <w15:docId w15:val="{E672411D-2A1D-4D8E-885C-7E35C2E13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Header (Innovate)"/>
    <w:qFormat/>
    <w:rsid w:val="00CD18B1"/>
    <w:pPr>
      <w:spacing w:after="0" w:line="240" w:lineRule="auto"/>
      <w:jc w:val="center"/>
    </w:pPr>
    <w:rPr>
      <w:rFonts w:ascii="Tahoma" w:hAnsi="Tahoma" w:cs="Calibri"/>
      <w:b/>
      <w:caps/>
      <w:color w:val="DB1785"/>
      <w:sz w:val="36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rsid w:val="00A318D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D18B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18D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318D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18D1"/>
  </w:style>
  <w:style w:type="paragraph" w:styleId="Footer">
    <w:name w:val="footer"/>
    <w:basedOn w:val="Normal"/>
    <w:link w:val="FooterChar"/>
    <w:uiPriority w:val="99"/>
    <w:unhideWhenUsed/>
    <w:rsid w:val="00A318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18D1"/>
  </w:style>
  <w:style w:type="table" w:styleId="TableGrid">
    <w:name w:val="Table Grid"/>
    <w:basedOn w:val="TableNormal"/>
    <w:uiPriority w:val="39"/>
    <w:rsid w:val="00EA2C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aliases w:val="Body Copy (Innovate)"/>
    <w:next w:val="NoSpacing"/>
    <w:link w:val="TitleChar"/>
    <w:uiPriority w:val="10"/>
    <w:rsid w:val="00CD18B1"/>
    <w:pPr>
      <w:contextualSpacing/>
    </w:pPr>
    <w:rPr>
      <w:rFonts w:ascii="Tahoma" w:eastAsiaTheme="majorEastAsia" w:hAnsi="Tahoma" w:cstheme="majorBidi"/>
      <w:color w:val="000000" w:themeColor="text1"/>
      <w:spacing w:val="-10"/>
      <w:kern w:val="28"/>
      <w:sz w:val="24"/>
      <w:szCs w:val="56"/>
      <w:lang w:eastAsia="en-GB"/>
    </w:rPr>
  </w:style>
  <w:style w:type="character" w:customStyle="1" w:styleId="TitleChar">
    <w:name w:val="Title Char"/>
    <w:aliases w:val="Body Copy (Innovate) Char"/>
    <w:basedOn w:val="DefaultParagraphFont"/>
    <w:link w:val="Title"/>
    <w:uiPriority w:val="10"/>
    <w:rsid w:val="00CD18B1"/>
    <w:rPr>
      <w:rFonts w:ascii="Tahoma" w:eastAsiaTheme="majorEastAsia" w:hAnsi="Tahoma" w:cstheme="majorBidi"/>
      <w:color w:val="000000" w:themeColor="text1"/>
      <w:spacing w:val="-10"/>
      <w:kern w:val="28"/>
      <w:sz w:val="24"/>
      <w:szCs w:val="56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CD18B1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  <w:lang w:eastAsia="en-GB"/>
    </w:rPr>
  </w:style>
  <w:style w:type="paragraph" w:styleId="Subtitle">
    <w:name w:val="Subtitle"/>
    <w:aliases w:val="Body Copy Bold"/>
    <w:basedOn w:val="Normal"/>
    <w:next w:val="Normal"/>
    <w:link w:val="SubtitleChar"/>
    <w:uiPriority w:val="11"/>
    <w:qFormat/>
    <w:rsid w:val="00CD18B1"/>
    <w:pPr>
      <w:numPr>
        <w:ilvl w:val="1"/>
      </w:numPr>
      <w:spacing w:after="160"/>
    </w:pPr>
    <w:rPr>
      <w:rFonts w:eastAsiaTheme="minorEastAsia" w:cstheme="minorBidi"/>
      <w:sz w:val="24"/>
    </w:rPr>
  </w:style>
  <w:style w:type="character" w:customStyle="1" w:styleId="SubtitleChar">
    <w:name w:val="Subtitle Char"/>
    <w:aliases w:val="Body Copy Bold Char"/>
    <w:basedOn w:val="DefaultParagraphFont"/>
    <w:link w:val="Subtitle"/>
    <w:uiPriority w:val="11"/>
    <w:rsid w:val="00CD18B1"/>
    <w:rPr>
      <w:rFonts w:ascii="Tahoma" w:eastAsiaTheme="minorEastAsia" w:hAnsi="Tahoma"/>
      <w:b/>
      <w:color w:val="DB1785"/>
      <w:sz w:val="24"/>
      <w:lang w:eastAsia="en-GB"/>
    </w:rPr>
  </w:style>
  <w:style w:type="character" w:styleId="SubtleEmphasis">
    <w:name w:val="Subtle Emphasis"/>
    <w:aliases w:val="Signature Name"/>
    <w:basedOn w:val="DefaultParagraphFont"/>
    <w:uiPriority w:val="19"/>
    <w:rsid w:val="00CD18B1"/>
    <w:rPr>
      <w:rFonts w:ascii="Tahoma" w:hAnsi="Tahoma"/>
      <w:i/>
      <w:iCs/>
      <w:color w:val="404040" w:themeColor="text1" w:themeTint="BF"/>
      <w:sz w:val="24"/>
    </w:rPr>
  </w:style>
  <w:style w:type="paragraph" w:styleId="NoSpacing">
    <w:name w:val="No Spacing"/>
    <w:uiPriority w:val="1"/>
    <w:rsid w:val="00CD18B1"/>
    <w:pPr>
      <w:spacing w:after="0" w:line="240" w:lineRule="auto"/>
      <w:jc w:val="center"/>
    </w:pPr>
    <w:rPr>
      <w:rFonts w:ascii="Tahoma" w:hAnsi="Tahoma" w:cs="Calibri"/>
      <w:b/>
      <w:caps/>
      <w:color w:val="DB1785"/>
      <w:sz w:val="36"/>
      <w:lang w:eastAsia="en-GB"/>
    </w:rPr>
  </w:style>
  <w:style w:type="paragraph" w:styleId="ListParagraph">
    <w:name w:val="List Paragraph"/>
    <w:basedOn w:val="Normal"/>
    <w:next w:val="Normal"/>
    <w:uiPriority w:val="34"/>
    <w:qFormat/>
    <w:rsid w:val="00CD18B1"/>
    <w:pPr>
      <w:ind w:left="720"/>
      <w:contextualSpacing/>
    </w:pPr>
  </w:style>
  <w:style w:type="paragraph" w:customStyle="1" w:styleId="Namesignature">
    <w:name w:val="Name (signature)"/>
    <w:basedOn w:val="Normal"/>
    <w:next w:val="Jobtitle"/>
    <w:link w:val="NamesignatureChar"/>
    <w:qFormat/>
    <w:rsid w:val="00CD18B1"/>
    <w:pPr>
      <w:jc w:val="right"/>
    </w:pPr>
    <w:rPr>
      <w:caps w:val="0"/>
      <w:color w:val="000000" w:themeColor="text1"/>
      <w:sz w:val="24"/>
    </w:rPr>
  </w:style>
  <w:style w:type="paragraph" w:customStyle="1" w:styleId="Jobtitle">
    <w:name w:val="Job title"/>
    <w:next w:val="Normal"/>
    <w:link w:val="JobtitleChar"/>
    <w:qFormat/>
    <w:rsid w:val="00CD18B1"/>
    <w:pPr>
      <w:jc w:val="right"/>
    </w:pPr>
    <w:rPr>
      <w:rFonts w:ascii="Tahoma" w:hAnsi="Tahoma" w:cs="Calibri"/>
      <w:i/>
      <w:color w:val="000000" w:themeColor="text1"/>
      <w:sz w:val="24"/>
      <w:lang w:eastAsia="en-GB"/>
    </w:rPr>
  </w:style>
  <w:style w:type="character" w:customStyle="1" w:styleId="NamesignatureChar">
    <w:name w:val="Name (signature) Char"/>
    <w:basedOn w:val="DefaultParagraphFont"/>
    <w:link w:val="Namesignature"/>
    <w:rsid w:val="00CD18B1"/>
    <w:rPr>
      <w:rFonts w:ascii="Tahoma" w:hAnsi="Tahoma" w:cs="Calibri"/>
      <w:b/>
      <w:color w:val="000000" w:themeColor="text1"/>
      <w:sz w:val="24"/>
      <w:lang w:eastAsia="en-GB"/>
    </w:rPr>
  </w:style>
  <w:style w:type="character" w:customStyle="1" w:styleId="JobtitleChar">
    <w:name w:val="Job title Char"/>
    <w:basedOn w:val="DefaultParagraphFont"/>
    <w:link w:val="Jobtitle"/>
    <w:rsid w:val="00CD18B1"/>
    <w:rPr>
      <w:rFonts w:ascii="Tahoma" w:hAnsi="Tahoma" w:cs="Calibri"/>
      <w:i/>
      <w:color w:val="000000" w:themeColor="text1"/>
      <w:sz w:val="24"/>
      <w:lang w:eastAsia="en-GB"/>
    </w:rPr>
  </w:style>
  <w:style w:type="paragraph" w:customStyle="1" w:styleId="Bodycopy">
    <w:name w:val="Body (copy)"/>
    <w:basedOn w:val="Title"/>
    <w:qFormat/>
    <w:rsid w:val="00235878"/>
  </w:style>
  <w:style w:type="table" w:customStyle="1" w:styleId="TableGrid1">
    <w:name w:val="Table Grid1"/>
    <w:basedOn w:val="TableNormal"/>
    <w:next w:val="TableGrid"/>
    <w:uiPriority w:val="59"/>
    <w:rsid w:val="00AB08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4B80F86CF814718B2DBE84A31ED7A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0A67A-74A4-4A12-BED5-2A16F8DE70F7}"/>
      </w:docPartPr>
      <w:docPartBody>
        <w:p w:rsidR="00000000" w:rsidRDefault="00426888" w:rsidP="00426888">
          <w:pPr>
            <w:pStyle w:val="A4B80F86CF814718B2DBE84A31ED7A25"/>
          </w:pPr>
          <w:r w:rsidRPr="005E5A5E">
            <w:rPr>
              <w:rStyle w:val="PlaceholderText"/>
            </w:rPr>
            <w:t>Choose an item.</w:t>
          </w:r>
        </w:p>
      </w:docPartBody>
    </w:docPart>
    <w:docPart>
      <w:docPartPr>
        <w:name w:val="4492059B16AF4A358A1BBB2975CCA7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0018B-9CA5-4092-A458-077F458A267A}"/>
      </w:docPartPr>
      <w:docPartBody>
        <w:p w:rsidR="00000000" w:rsidRDefault="00426888" w:rsidP="00426888">
          <w:pPr>
            <w:pStyle w:val="4492059B16AF4A358A1BBB2975CCA71A"/>
          </w:pPr>
          <w:r w:rsidRPr="005E5A5E">
            <w:rPr>
              <w:rStyle w:val="PlaceholderText"/>
            </w:rPr>
            <w:t>Choose an item.</w:t>
          </w:r>
        </w:p>
      </w:docPartBody>
    </w:docPart>
    <w:docPart>
      <w:docPartPr>
        <w:name w:val="C4E55B9D692144A0A5A9FFDDCF8C24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64E6E-3A93-4C33-91EA-0328393F8027}"/>
      </w:docPartPr>
      <w:docPartBody>
        <w:p w:rsidR="00000000" w:rsidRDefault="00426888" w:rsidP="00426888">
          <w:pPr>
            <w:pStyle w:val="C4E55B9D692144A0A5A9FFDDCF8C247B"/>
          </w:pPr>
          <w:r w:rsidRPr="005E5A5E">
            <w:rPr>
              <w:rStyle w:val="PlaceholderText"/>
            </w:rPr>
            <w:t>Choose an item.</w:t>
          </w:r>
        </w:p>
      </w:docPartBody>
    </w:docPart>
    <w:docPart>
      <w:docPartPr>
        <w:name w:val="A0DA7056F3B2474791040B4C98B0D1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6F4E47-250A-4821-9DD0-AC8E5B3B533C}"/>
      </w:docPartPr>
      <w:docPartBody>
        <w:p w:rsidR="00000000" w:rsidRDefault="00426888" w:rsidP="00426888">
          <w:pPr>
            <w:pStyle w:val="A0DA7056F3B2474791040B4C98B0D17E"/>
          </w:pPr>
          <w:r w:rsidRPr="005E5A5E">
            <w:rPr>
              <w:rStyle w:val="PlaceholderText"/>
            </w:rPr>
            <w:t>Choose an item.</w:t>
          </w:r>
        </w:p>
      </w:docPartBody>
    </w:docPart>
    <w:docPart>
      <w:docPartPr>
        <w:name w:val="89CD86EE4AFC4239A923D1B5ACA5C4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777052-D050-4F21-A257-834BA4EAA9D9}"/>
      </w:docPartPr>
      <w:docPartBody>
        <w:p w:rsidR="00000000" w:rsidRDefault="00426888" w:rsidP="00426888">
          <w:pPr>
            <w:pStyle w:val="89CD86EE4AFC4239A923D1B5ACA5C400"/>
          </w:pPr>
          <w:r w:rsidRPr="005E5A5E">
            <w:rPr>
              <w:rStyle w:val="PlaceholderText"/>
            </w:rPr>
            <w:t>Choose an item.</w:t>
          </w:r>
        </w:p>
      </w:docPartBody>
    </w:docPart>
    <w:docPart>
      <w:docPartPr>
        <w:name w:val="7FEF237CBBE843E8BDB8729B528CFD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CEAE7-3369-4336-86EF-66C939DD46E7}"/>
      </w:docPartPr>
      <w:docPartBody>
        <w:p w:rsidR="00000000" w:rsidRDefault="00426888" w:rsidP="00426888">
          <w:pPr>
            <w:pStyle w:val="7FEF237CBBE843E8BDB8729B528CFD87"/>
          </w:pPr>
          <w:r w:rsidRPr="005E5A5E">
            <w:rPr>
              <w:rStyle w:val="PlaceholderText"/>
            </w:rPr>
            <w:t>Choose an item.</w:t>
          </w:r>
        </w:p>
      </w:docPartBody>
    </w:docPart>
    <w:docPart>
      <w:docPartPr>
        <w:name w:val="D2BD204D6BA7469397056C1EB6F06C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DF8B3-7C79-4939-B69F-2D50B8C50646}"/>
      </w:docPartPr>
      <w:docPartBody>
        <w:p w:rsidR="00000000" w:rsidRDefault="00426888" w:rsidP="00426888">
          <w:pPr>
            <w:pStyle w:val="D2BD204D6BA7469397056C1EB6F06CE6"/>
          </w:pPr>
          <w:r w:rsidRPr="005E5A5E">
            <w:rPr>
              <w:rStyle w:val="PlaceholderText"/>
            </w:rPr>
            <w:t>Choose an item.</w:t>
          </w:r>
        </w:p>
      </w:docPartBody>
    </w:docPart>
    <w:docPart>
      <w:docPartPr>
        <w:name w:val="1EEF56BF23B94E82B570B02118FC93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E0E2C8-F006-4B2F-97E9-C4F9405C78D9}"/>
      </w:docPartPr>
      <w:docPartBody>
        <w:p w:rsidR="00000000" w:rsidRDefault="00426888" w:rsidP="00426888">
          <w:pPr>
            <w:pStyle w:val="1EEF56BF23B94E82B570B02118FC93CA"/>
          </w:pPr>
          <w:r w:rsidRPr="005E5A5E">
            <w:rPr>
              <w:rStyle w:val="PlaceholderText"/>
            </w:rPr>
            <w:t>Choose an item.</w:t>
          </w:r>
        </w:p>
      </w:docPartBody>
    </w:docPart>
    <w:docPart>
      <w:docPartPr>
        <w:name w:val="97FD51DA59F94F079E2E8052EFCC9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00FEB3-2E06-4E04-A9C7-558DEC07C04A}"/>
      </w:docPartPr>
      <w:docPartBody>
        <w:p w:rsidR="00000000" w:rsidRDefault="00426888" w:rsidP="00426888">
          <w:pPr>
            <w:pStyle w:val="97FD51DA59F94F079E2E8052EFCC9B18"/>
          </w:pPr>
          <w:r w:rsidRPr="005E5A5E">
            <w:rPr>
              <w:rStyle w:val="PlaceholderText"/>
            </w:rPr>
            <w:t>Choose an item.</w:t>
          </w:r>
        </w:p>
      </w:docPartBody>
    </w:docPart>
    <w:docPart>
      <w:docPartPr>
        <w:name w:val="A29B1AB716024167841584ED50B49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894416-B300-490F-B384-3454BB3A79CD}"/>
      </w:docPartPr>
      <w:docPartBody>
        <w:p w:rsidR="00000000" w:rsidRDefault="00426888" w:rsidP="00426888">
          <w:pPr>
            <w:pStyle w:val="A29B1AB716024167841584ED50B4997A"/>
          </w:pPr>
          <w:r w:rsidRPr="005E5A5E">
            <w:rPr>
              <w:rStyle w:val="PlaceholderText"/>
            </w:rPr>
            <w:t>Choose an item.</w:t>
          </w:r>
        </w:p>
      </w:docPartBody>
    </w:docPart>
    <w:docPart>
      <w:docPartPr>
        <w:name w:val="F63AE301E05642F3B2C940C988737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0DA8B9-AFC5-475E-8548-BA167C267929}"/>
      </w:docPartPr>
      <w:docPartBody>
        <w:p w:rsidR="00000000" w:rsidRDefault="00426888" w:rsidP="00426888">
          <w:pPr>
            <w:pStyle w:val="F63AE301E05642F3B2C940C988737E83"/>
          </w:pPr>
          <w:r w:rsidRPr="005E5A5E">
            <w:rPr>
              <w:rStyle w:val="PlaceholderText"/>
            </w:rPr>
            <w:t>Choose an item.</w:t>
          </w:r>
        </w:p>
      </w:docPartBody>
    </w:docPart>
    <w:docPart>
      <w:docPartPr>
        <w:name w:val="E0E7180C85A247CB87D4FEA511FFE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F20C62-FA02-473A-99A5-432CE442D894}"/>
      </w:docPartPr>
      <w:docPartBody>
        <w:p w:rsidR="00000000" w:rsidRDefault="00426888" w:rsidP="00426888">
          <w:pPr>
            <w:pStyle w:val="E0E7180C85A247CB87D4FEA511FFE5D1"/>
          </w:pPr>
          <w:r w:rsidRPr="005E5A5E">
            <w:rPr>
              <w:rStyle w:val="PlaceholderText"/>
            </w:rPr>
            <w:t>Choose an item.</w:t>
          </w:r>
        </w:p>
      </w:docPartBody>
    </w:docPart>
    <w:docPart>
      <w:docPartPr>
        <w:name w:val="9A933D5A1DE644AA9E82203ACF1BCE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DB17A0-42A6-44C1-85F9-F493AD538A13}"/>
      </w:docPartPr>
      <w:docPartBody>
        <w:p w:rsidR="00000000" w:rsidRDefault="00426888" w:rsidP="00426888">
          <w:pPr>
            <w:pStyle w:val="9A933D5A1DE644AA9E82203ACF1BCE6A"/>
          </w:pPr>
          <w:r w:rsidRPr="005E5A5E">
            <w:rPr>
              <w:rStyle w:val="PlaceholderText"/>
            </w:rPr>
            <w:t>Choose an item.</w:t>
          </w:r>
        </w:p>
      </w:docPartBody>
    </w:docPart>
    <w:docPart>
      <w:docPartPr>
        <w:name w:val="FD3890A9559E4536AEE964F196594C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392DD2-BFA3-492B-BEF2-E3B75397D413}"/>
      </w:docPartPr>
      <w:docPartBody>
        <w:p w:rsidR="00000000" w:rsidRDefault="00426888" w:rsidP="00426888">
          <w:pPr>
            <w:pStyle w:val="FD3890A9559E4536AEE964F196594C1B"/>
          </w:pPr>
          <w:r w:rsidRPr="005E5A5E">
            <w:rPr>
              <w:rStyle w:val="PlaceholderText"/>
            </w:rPr>
            <w:t>Choose an item.</w:t>
          </w:r>
        </w:p>
      </w:docPartBody>
    </w:docPart>
    <w:docPart>
      <w:docPartPr>
        <w:name w:val="820CD1483590401BAC4CC07131C025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9297ED-5B15-45B4-82A8-4F800E84BDC4}"/>
      </w:docPartPr>
      <w:docPartBody>
        <w:p w:rsidR="00000000" w:rsidRDefault="00426888" w:rsidP="00426888">
          <w:pPr>
            <w:pStyle w:val="820CD1483590401BAC4CC07131C02534"/>
          </w:pPr>
          <w:r w:rsidRPr="005E5A5E">
            <w:rPr>
              <w:rStyle w:val="PlaceholderText"/>
            </w:rPr>
            <w:t>Choose an item.</w:t>
          </w:r>
        </w:p>
      </w:docPartBody>
    </w:docPart>
    <w:docPart>
      <w:docPartPr>
        <w:name w:val="9373D383EFA14AF28B90E7BE21E4A9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3098F1-3077-41C1-B6BE-DA324A7919F3}"/>
      </w:docPartPr>
      <w:docPartBody>
        <w:p w:rsidR="00000000" w:rsidRDefault="00426888" w:rsidP="00426888">
          <w:pPr>
            <w:pStyle w:val="9373D383EFA14AF28B90E7BE21E4A932"/>
          </w:pPr>
          <w:r w:rsidRPr="005E5A5E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26888"/>
    <w:rsid w:val="00426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26888"/>
    <w:rPr>
      <w:color w:val="808080"/>
    </w:rPr>
  </w:style>
  <w:style w:type="paragraph" w:customStyle="1" w:styleId="69AB876D1EAF409186BAEB2F8649A7E9">
    <w:name w:val="69AB876D1EAF409186BAEB2F8649A7E9"/>
    <w:rsid w:val="00426888"/>
  </w:style>
  <w:style w:type="paragraph" w:customStyle="1" w:styleId="421A749EB10244A7AE8C6B59FAA84207">
    <w:name w:val="421A749EB10244A7AE8C6B59FAA84207"/>
    <w:rsid w:val="00426888"/>
  </w:style>
  <w:style w:type="paragraph" w:customStyle="1" w:styleId="16374E4C2DD840C3B12695D5DFFB9E03">
    <w:name w:val="16374E4C2DD840C3B12695D5DFFB9E03"/>
    <w:rsid w:val="00426888"/>
  </w:style>
  <w:style w:type="paragraph" w:customStyle="1" w:styleId="60952459F19F4177B299C30C173CBB60">
    <w:name w:val="60952459F19F4177B299C30C173CBB60"/>
    <w:rsid w:val="00426888"/>
  </w:style>
  <w:style w:type="paragraph" w:customStyle="1" w:styleId="1C56C5D3769F4C069E8E5FDF81151E94">
    <w:name w:val="1C56C5D3769F4C069E8E5FDF81151E94"/>
    <w:rsid w:val="00426888"/>
  </w:style>
  <w:style w:type="paragraph" w:customStyle="1" w:styleId="FADF88FB3B874418956DDE140B1DF6A3">
    <w:name w:val="FADF88FB3B874418956DDE140B1DF6A3"/>
    <w:rsid w:val="00426888"/>
  </w:style>
  <w:style w:type="paragraph" w:customStyle="1" w:styleId="FC758752E3584561B6186AD75660A7B7">
    <w:name w:val="FC758752E3584561B6186AD75660A7B7"/>
    <w:rsid w:val="00426888"/>
  </w:style>
  <w:style w:type="paragraph" w:customStyle="1" w:styleId="1E3BA9B402E7432BB3277C90E8BB2DEE">
    <w:name w:val="1E3BA9B402E7432BB3277C90E8BB2DEE"/>
    <w:rsid w:val="00426888"/>
  </w:style>
  <w:style w:type="paragraph" w:customStyle="1" w:styleId="D4F94A852CEA4A43921E217BF570C2AA">
    <w:name w:val="D4F94A852CEA4A43921E217BF570C2AA"/>
    <w:rsid w:val="00426888"/>
  </w:style>
  <w:style w:type="paragraph" w:customStyle="1" w:styleId="2A655B3D1B624EE99439B01BF7EA519B">
    <w:name w:val="2A655B3D1B624EE99439B01BF7EA519B"/>
    <w:rsid w:val="00426888"/>
  </w:style>
  <w:style w:type="paragraph" w:customStyle="1" w:styleId="04972473F7DC401A9DFEA4DF6327CA5D">
    <w:name w:val="04972473F7DC401A9DFEA4DF6327CA5D"/>
    <w:rsid w:val="00426888"/>
  </w:style>
  <w:style w:type="paragraph" w:customStyle="1" w:styleId="452EC776E151406893EC8B15000F31A5">
    <w:name w:val="452EC776E151406893EC8B15000F31A5"/>
    <w:rsid w:val="00426888"/>
  </w:style>
  <w:style w:type="paragraph" w:customStyle="1" w:styleId="74C41084839D44E5BEFC8214DBB3B043">
    <w:name w:val="74C41084839D44E5BEFC8214DBB3B043"/>
    <w:rsid w:val="00426888"/>
  </w:style>
  <w:style w:type="paragraph" w:customStyle="1" w:styleId="AD23E2422B344E37BC19E0FA558C21B8">
    <w:name w:val="AD23E2422B344E37BC19E0FA558C21B8"/>
    <w:rsid w:val="00426888"/>
  </w:style>
  <w:style w:type="paragraph" w:customStyle="1" w:styleId="0B8B6E3BADD241E1951EFA9CFC057335">
    <w:name w:val="0B8B6E3BADD241E1951EFA9CFC057335"/>
    <w:rsid w:val="00426888"/>
  </w:style>
  <w:style w:type="paragraph" w:customStyle="1" w:styleId="623F52E889F941E2A8C305910F224797">
    <w:name w:val="623F52E889F941E2A8C305910F224797"/>
    <w:rsid w:val="00426888"/>
  </w:style>
  <w:style w:type="paragraph" w:customStyle="1" w:styleId="A4B80F86CF814718B2DBE84A31ED7A25">
    <w:name w:val="A4B80F86CF814718B2DBE84A31ED7A25"/>
    <w:rsid w:val="00426888"/>
  </w:style>
  <w:style w:type="paragraph" w:customStyle="1" w:styleId="4492059B16AF4A358A1BBB2975CCA71A">
    <w:name w:val="4492059B16AF4A358A1BBB2975CCA71A"/>
    <w:rsid w:val="00426888"/>
  </w:style>
  <w:style w:type="paragraph" w:customStyle="1" w:styleId="C4E55B9D692144A0A5A9FFDDCF8C247B">
    <w:name w:val="C4E55B9D692144A0A5A9FFDDCF8C247B"/>
    <w:rsid w:val="00426888"/>
  </w:style>
  <w:style w:type="paragraph" w:customStyle="1" w:styleId="A0DA7056F3B2474791040B4C98B0D17E">
    <w:name w:val="A0DA7056F3B2474791040B4C98B0D17E"/>
    <w:rsid w:val="00426888"/>
  </w:style>
  <w:style w:type="paragraph" w:customStyle="1" w:styleId="89CD86EE4AFC4239A923D1B5ACA5C400">
    <w:name w:val="89CD86EE4AFC4239A923D1B5ACA5C400"/>
    <w:rsid w:val="00426888"/>
  </w:style>
  <w:style w:type="paragraph" w:customStyle="1" w:styleId="7FEF237CBBE843E8BDB8729B528CFD87">
    <w:name w:val="7FEF237CBBE843E8BDB8729B528CFD87"/>
    <w:rsid w:val="00426888"/>
  </w:style>
  <w:style w:type="paragraph" w:customStyle="1" w:styleId="D2BD204D6BA7469397056C1EB6F06CE6">
    <w:name w:val="D2BD204D6BA7469397056C1EB6F06CE6"/>
    <w:rsid w:val="00426888"/>
  </w:style>
  <w:style w:type="paragraph" w:customStyle="1" w:styleId="1EEF56BF23B94E82B570B02118FC93CA">
    <w:name w:val="1EEF56BF23B94E82B570B02118FC93CA"/>
    <w:rsid w:val="00426888"/>
  </w:style>
  <w:style w:type="paragraph" w:customStyle="1" w:styleId="97FD51DA59F94F079E2E8052EFCC9B18">
    <w:name w:val="97FD51DA59F94F079E2E8052EFCC9B18"/>
    <w:rsid w:val="00426888"/>
  </w:style>
  <w:style w:type="paragraph" w:customStyle="1" w:styleId="A29B1AB716024167841584ED50B4997A">
    <w:name w:val="A29B1AB716024167841584ED50B4997A"/>
    <w:rsid w:val="00426888"/>
  </w:style>
  <w:style w:type="paragraph" w:customStyle="1" w:styleId="13A127772CB84537B5CF0AB895ECF94D">
    <w:name w:val="13A127772CB84537B5CF0AB895ECF94D"/>
    <w:rsid w:val="00426888"/>
  </w:style>
  <w:style w:type="paragraph" w:customStyle="1" w:styleId="DAC51D4A164F4B7CA69C9CEF696EAAED">
    <w:name w:val="DAC51D4A164F4B7CA69C9CEF696EAAED"/>
    <w:rsid w:val="00426888"/>
  </w:style>
  <w:style w:type="paragraph" w:customStyle="1" w:styleId="0FB5E799F29B4D848AC3EC49080E58CE">
    <w:name w:val="0FB5E799F29B4D848AC3EC49080E58CE"/>
    <w:rsid w:val="00426888"/>
  </w:style>
  <w:style w:type="paragraph" w:customStyle="1" w:styleId="DB968A024BC14018B49607E7EC6A8A9F">
    <w:name w:val="DB968A024BC14018B49607E7EC6A8A9F"/>
    <w:rsid w:val="00426888"/>
  </w:style>
  <w:style w:type="paragraph" w:customStyle="1" w:styleId="DF95F55159A540289C078242DB308CA6">
    <w:name w:val="DF95F55159A540289C078242DB308CA6"/>
    <w:rsid w:val="00426888"/>
  </w:style>
  <w:style w:type="paragraph" w:customStyle="1" w:styleId="4A1F78995D75476FAA5A9E384864204F">
    <w:name w:val="4A1F78995D75476FAA5A9E384864204F"/>
    <w:rsid w:val="00426888"/>
  </w:style>
  <w:style w:type="paragraph" w:customStyle="1" w:styleId="F63AE301E05642F3B2C940C988737E83">
    <w:name w:val="F63AE301E05642F3B2C940C988737E83"/>
    <w:rsid w:val="00426888"/>
  </w:style>
  <w:style w:type="paragraph" w:customStyle="1" w:styleId="E0E7180C85A247CB87D4FEA511FFE5D1">
    <w:name w:val="E0E7180C85A247CB87D4FEA511FFE5D1"/>
    <w:rsid w:val="00426888"/>
  </w:style>
  <w:style w:type="paragraph" w:customStyle="1" w:styleId="9A933D5A1DE644AA9E82203ACF1BCE6A">
    <w:name w:val="9A933D5A1DE644AA9E82203ACF1BCE6A"/>
    <w:rsid w:val="00426888"/>
  </w:style>
  <w:style w:type="paragraph" w:customStyle="1" w:styleId="FD3890A9559E4536AEE964F196594C1B">
    <w:name w:val="FD3890A9559E4536AEE964F196594C1B"/>
    <w:rsid w:val="00426888"/>
  </w:style>
  <w:style w:type="paragraph" w:customStyle="1" w:styleId="820CD1483590401BAC4CC07131C02534">
    <w:name w:val="820CD1483590401BAC4CC07131C02534"/>
    <w:rsid w:val="00426888"/>
  </w:style>
  <w:style w:type="paragraph" w:customStyle="1" w:styleId="9373D383EFA14AF28B90E7BE21E4A932">
    <w:name w:val="9373D383EFA14AF28B90E7BE21E4A932"/>
    <w:rsid w:val="0042688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F2BACF-FABB-4875-89FE-6533212513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96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ia Ekiert</dc:creator>
  <cp:keywords/>
  <dc:description/>
  <cp:lastModifiedBy>Danielle Lea</cp:lastModifiedBy>
  <cp:revision>2</cp:revision>
  <dcterms:created xsi:type="dcterms:W3CDTF">2020-02-11T11:17:00Z</dcterms:created>
  <dcterms:modified xsi:type="dcterms:W3CDTF">2020-02-11T11:17:00Z</dcterms:modified>
</cp:coreProperties>
</file>